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33E1F" w:rsidRPr="00C100DF" w:rsidRDefault="00DB5D6F" w:rsidP="00DB5D6F">
      <w:pPr>
        <w:ind w:hanging="426"/>
        <w:outlineLvl w:val="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b/>
          <w:noProof/>
          <w:sz w:val="28"/>
          <w:szCs w:val="28"/>
        </w:rPr>
        <w:drawing>
          <wp:inline distT="0" distB="0" distL="0" distR="0" wp14:anchorId="7EDDF8D2" wp14:editId="249F9344">
            <wp:extent cx="2621507" cy="847417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SW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1507" cy="8474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F19DB" w:rsidRPr="00AF19DB">
        <w:rPr>
          <w:rFonts w:ascii="Calibri" w:hAnsi="Calibri" w:cs="Calibri"/>
          <w:sz w:val="28"/>
          <w:szCs w:val="28"/>
        </w:rPr>
        <w:t xml:space="preserve"> </w:t>
      </w:r>
    </w:p>
    <w:p w:rsidR="00904A3F" w:rsidRPr="00C100DF" w:rsidRDefault="00DB5D6F" w:rsidP="00DB5D6F">
      <w:pPr>
        <w:ind w:hanging="426"/>
        <w:jc w:val="center"/>
        <w:outlineLvl w:val="0"/>
        <w:rPr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 xml:space="preserve">Staff </w:t>
      </w:r>
      <w:r w:rsidR="00FE3FF5" w:rsidRPr="00C100DF">
        <w:rPr>
          <w:rFonts w:ascii="Calibri" w:hAnsi="Calibri" w:cs="Calibri"/>
          <w:b/>
          <w:sz w:val="28"/>
          <w:szCs w:val="28"/>
        </w:rPr>
        <w:t>Meeting Minutes</w:t>
      </w:r>
    </w:p>
    <w:p w:rsidR="00AB4D98" w:rsidRDefault="00AB4D98">
      <w:pPr>
        <w:rPr>
          <w:rFonts w:ascii="Calibri" w:hAnsi="Calibri" w:cs="Calibri"/>
          <w:sz w:val="22"/>
          <w:szCs w:val="22"/>
        </w:rPr>
      </w:pPr>
    </w:p>
    <w:p w:rsidR="00AF19DB" w:rsidRPr="00B31949" w:rsidRDefault="00AF19DB">
      <w:pPr>
        <w:rPr>
          <w:rFonts w:ascii="Calibri" w:hAnsi="Calibri" w:cs="Calibri"/>
          <w:sz w:val="22"/>
          <w:szCs w:val="22"/>
        </w:rPr>
      </w:pPr>
    </w:p>
    <w:tbl>
      <w:tblPr>
        <w:tblW w:w="1483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68"/>
        <w:gridCol w:w="1740"/>
        <w:gridCol w:w="4253"/>
        <w:gridCol w:w="4976"/>
      </w:tblGrid>
      <w:tr w:rsidR="00322A72" w:rsidRPr="00C02003" w:rsidTr="00D811D5">
        <w:trPr>
          <w:jc w:val="center"/>
        </w:trPr>
        <w:tc>
          <w:tcPr>
            <w:tcW w:w="3868" w:type="dxa"/>
            <w:shd w:val="clear" w:color="auto" w:fill="17365D"/>
            <w:tcMar>
              <w:top w:w="115" w:type="dxa"/>
              <w:left w:w="115" w:type="dxa"/>
              <w:bottom w:w="115" w:type="dxa"/>
              <w:right w:w="115" w:type="dxa"/>
            </w:tcMar>
          </w:tcPr>
          <w:p w:rsidR="00322A72" w:rsidRPr="00C100DF" w:rsidRDefault="00762E13" w:rsidP="006B2408">
            <w:pPr>
              <w:rPr>
                <w:rFonts w:ascii="Calibri" w:hAnsi="Calibri"/>
                <w:b/>
                <w:color w:val="FFFFFF"/>
                <w:sz w:val="22"/>
                <w:szCs w:val="22"/>
              </w:rPr>
            </w:pPr>
            <w:r w:rsidRPr="00C100DF">
              <w:rPr>
                <w:rFonts w:ascii="Calibri" w:hAnsi="Calibri"/>
                <w:b/>
                <w:color w:val="FFFFFF"/>
                <w:sz w:val="22"/>
                <w:szCs w:val="22"/>
              </w:rPr>
              <w:t xml:space="preserve"> INSTITUTION</w:t>
            </w:r>
            <w:r w:rsidR="002B59B9" w:rsidRPr="00C100DF">
              <w:rPr>
                <w:rFonts w:ascii="Calibri" w:hAnsi="Calibri"/>
                <w:b/>
                <w:color w:val="FFFFFF"/>
                <w:sz w:val="22"/>
                <w:szCs w:val="22"/>
              </w:rPr>
              <w:t xml:space="preserve"> NAME</w:t>
            </w:r>
            <w:r w:rsidRPr="00C100DF">
              <w:rPr>
                <w:rFonts w:ascii="Calibri" w:hAnsi="Calibri"/>
                <w:b/>
                <w:color w:val="FFFFFF"/>
                <w:sz w:val="22"/>
                <w:szCs w:val="22"/>
              </w:rPr>
              <w:t>:</w:t>
            </w:r>
          </w:p>
        </w:tc>
        <w:tc>
          <w:tcPr>
            <w:tcW w:w="10969" w:type="dxa"/>
            <w:gridSpan w:val="3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:rsidR="00322A72" w:rsidRPr="00C100DF" w:rsidRDefault="00DB5D6F" w:rsidP="00EB357F">
            <w:pPr>
              <w:ind w:left="22" w:hanging="22"/>
              <w:rPr>
                <w:rFonts w:ascii="Calibri" w:hAnsi="Calibri" w:cs="Cambria"/>
                <w:color w:val="000000"/>
                <w:sz w:val="22"/>
                <w:szCs w:val="22"/>
              </w:rPr>
            </w:pPr>
            <w:r>
              <w:rPr>
                <w:rFonts w:ascii="Calibri" w:hAnsi="Calibri" w:cs="Cambria"/>
                <w:color w:val="000000"/>
                <w:sz w:val="22"/>
                <w:szCs w:val="22"/>
              </w:rPr>
              <w:t xml:space="preserve">Florida SouthWestern State College </w:t>
            </w:r>
          </w:p>
        </w:tc>
      </w:tr>
      <w:tr w:rsidR="00D811D5" w:rsidRPr="00C02003" w:rsidTr="00D811D5">
        <w:trPr>
          <w:jc w:val="center"/>
        </w:trPr>
        <w:tc>
          <w:tcPr>
            <w:tcW w:w="3868" w:type="dxa"/>
            <w:shd w:val="clear" w:color="auto" w:fill="17365D"/>
            <w:tcMar>
              <w:top w:w="115" w:type="dxa"/>
              <w:left w:w="115" w:type="dxa"/>
              <w:bottom w:w="115" w:type="dxa"/>
              <w:right w:w="115" w:type="dxa"/>
            </w:tcMar>
          </w:tcPr>
          <w:p w:rsidR="00322A72" w:rsidRPr="00C100DF" w:rsidRDefault="00322A72" w:rsidP="00322A72">
            <w:pPr>
              <w:rPr>
                <w:rFonts w:ascii="Calibri" w:hAnsi="Calibri"/>
                <w:b/>
                <w:color w:val="FFFFFF"/>
                <w:sz w:val="22"/>
                <w:szCs w:val="22"/>
              </w:rPr>
            </w:pPr>
          </w:p>
        </w:tc>
        <w:tc>
          <w:tcPr>
            <w:tcW w:w="1740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:rsidR="00322A72" w:rsidRPr="00C100DF" w:rsidRDefault="00322A72" w:rsidP="00DB5D6F">
            <w:pPr>
              <w:ind w:left="22" w:hanging="22"/>
              <w:rPr>
                <w:rFonts w:ascii="Calibri" w:hAnsi="Calibri" w:cs="Arial"/>
                <w:color w:val="000000"/>
                <w:sz w:val="22"/>
                <w:szCs w:val="22"/>
              </w:rPr>
            </w:pPr>
          </w:p>
        </w:tc>
        <w:tc>
          <w:tcPr>
            <w:tcW w:w="4253" w:type="dxa"/>
            <w:shd w:val="clear" w:color="auto" w:fill="17365D"/>
            <w:tcMar>
              <w:top w:w="115" w:type="dxa"/>
              <w:left w:w="115" w:type="dxa"/>
              <w:bottom w:w="115" w:type="dxa"/>
              <w:right w:w="115" w:type="dxa"/>
            </w:tcMar>
          </w:tcPr>
          <w:p w:rsidR="00322A72" w:rsidRPr="00C100DF" w:rsidRDefault="00762E13" w:rsidP="00322A72">
            <w:pPr>
              <w:rPr>
                <w:rFonts w:ascii="Calibri" w:hAnsi="Calibri"/>
                <w:b/>
                <w:color w:val="FFFFFF"/>
                <w:sz w:val="22"/>
                <w:szCs w:val="22"/>
              </w:rPr>
            </w:pPr>
            <w:r w:rsidRPr="00C100DF">
              <w:rPr>
                <w:rFonts w:ascii="Calibri" w:hAnsi="Calibri"/>
                <w:b/>
                <w:color w:val="FFFFFF"/>
                <w:sz w:val="22"/>
                <w:szCs w:val="22"/>
              </w:rPr>
              <w:t>DATE, TIME, + LOCATION OF MEETING:</w:t>
            </w:r>
          </w:p>
        </w:tc>
        <w:tc>
          <w:tcPr>
            <w:tcW w:w="4976" w:type="dxa"/>
            <w:shd w:val="clear" w:color="auto" w:fill="auto"/>
          </w:tcPr>
          <w:p w:rsidR="00322A72" w:rsidRPr="00C100DF" w:rsidRDefault="007E7F92" w:rsidP="00EB357F">
            <w:pPr>
              <w:ind w:left="22" w:hanging="22"/>
              <w:rPr>
                <w:rFonts w:ascii="Calibri" w:hAnsi="Calibri" w:cs="Cambria"/>
                <w:color w:val="000000"/>
                <w:sz w:val="22"/>
                <w:szCs w:val="22"/>
              </w:rPr>
            </w:pPr>
            <w:r>
              <w:rPr>
                <w:rFonts w:ascii="Calibri" w:hAnsi="Calibri" w:cs="Cambria"/>
                <w:color w:val="000000"/>
                <w:sz w:val="22"/>
                <w:szCs w:val="22"/>
              </w:rPr>
              <w:t>FSW LEE campus</w:t>
            </w:r>
            <w:r w:rsidR="000C38F3">
              <w:rPr>
                <w:rFonts w:ascii="Calibri" w:hAnsi="Calibri" w:cs="Cambria"/>
                <w:color w:val="000000"/>
                <w:sz w:val="22"/>
                <w:szCs w:val="22"/>
              </w:rPr>
              <w:t xml:space="preserve"> 08/15/2020</w:t>
            </w:r>
          </w:p>
        </w:tc>
      </w:tr>
    </w:tbl>
    <w:p w:rsidR="00162C97" w:rsidRDefault="00162C97"/>
    <w:tbl>
      <w:tblPr>
        <w:tblW w:w="1483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837"/>
      </w:tblGrid>
      <w:tr w:rsidR="00762E13" w:rsidRPr="00C02003" w:rsidTr="00496074">
        <w:trPr>
          <w:trHeight w:val="118"/>
          <w:jc w:val="center"/>
        </w:trPr>
        <w:tc>
          <w:tcPr>
            <w:tcW w:w="14837" w:type="dxa"/>
            <w:shd w:val="clear" w:color="auto" w:fill="548DD4"/>
            <w:tcMar>
              <w:top w:w="115" w:type="dxa"/>
              <w:left w:w="115" w:type="dxa"/>
              <w:bottom w:w="0" w:type="dxa"/>
              <w:right w:w="115" w:type="dxa"/>
            </w:tcMar>
            <w:vAlign w:val="center"/>
          </w:tcPr>
          <w:p w:rsidR="00762E13" w:rsidRPr="00C02003" w:rsidRDefault="00762E13" w:rsidP="00496074">
            <w:pPr>
              <w:ind w:left="29" w:hanging="29"/>
              <w:jc w:val="center"/>
              <w:rPr>
                <w:rFonts w:ascii="Calibri" w:hAnsi="Calibri"/>
                <w:b/>
                <w:color w:val="FFFFFF"/>
                <w:sz w:val="22"/>
                <w:szCs w:val="22"/>
              </w:rPr>
            </w:pPr>
            <w:r w:rsidRPr="00C02003">
              <w:rPr>
                <w:rFonts w:ascii="Calibri" w:hAnsi="Calibri"/>
                <w:b/>
                <w:color w:val="FFFFFF"/>
                <w:sz w:val="22"/>
                <w:szCs w:val="22"/>
              </w:rPr>
              <w:t>ATTENDANCE</w:t>
            </w:r>
          </w:p>
        </w:tc>
      </w:tr>
    </w:tbl>
    <w:p w:rsidR="00162C97" w:rsidRPr="00F13C40" w:rsidRDefault="00162C97">
      <w:pPr>
        <w:rPr>
          <w:rFonts w:asciiTheme="minorHAnsi" w:hAnsiTheme="minorHAnsi"/>
          <w:sz w:val="2"/>
          <w:szCs w:val="2"/>
        </w:rPr>
      </w:pPr>
    </w:p>
    <w:tbl>
      <w:tblPr>
        <w:tblW w:w="1483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91"/>
        <w:gridCol w:w="3888"/>
        <w:gridCol w:w="1490"/>
        <w:gridCol w:w="5168"/>
      </w:tblGrid>
      <w:tr w:rsidR="00D811D5" w:rsidRPr="00174F8C" w:rsidTr="00162C97">
        <w:trPr>
          <w:tblHeader/>
          <w:jc w:val="center"/>
        </w:trPr>
        <w:tc>
          <w:tcPr>
            <w:tcW w:w="4291" w:type="dxa"/>
            <w:shd w:val="clear" w:color="auto" w:fill="C6D9F1"/>
            <w:tcMar>
              <w:top w:w="115" w:type="dxa"/>
              <w:left w:w="115" w:type="dxa"/>
              <w:bottom w:w="0" w:type="dxa"/>
              <w:right w:w="115" w:type="dxa"/>
            </w:tcMar>
            <w:vAlign w:val="center"/>
          </w:tcPr>
          <w:p w:rsidR="002B59B9" w:rsidRPr="00C100DF" w:rsidRDefault="002B59B9" w:rsidP="00762E13">
            <w:pPr>
              <w:rPr>
                <w:rFonts w:asciiTheme="minorHAnsi" w:hAnsiTheme="minorHAnsi"/>
                <w:i/>
                <w:sz w:val="20"/>
                <w:szCs w:val="20"/>
              </w:rPr>
            </w:pPr>
            <w:r w:rsidRPr="00C100DF">
              <w:rPr>
                <w:rFonts w:asciiTheme="minorHAnsi" w:hAnsiTheme="minorHAnsi"/>
                <w:b/>
                <w:sz w:val="20"/>
                <w:szCs w:val="20"/>
              </w:rPr>
              <w:t>Community of Interest</w:t>
            </w:r>
            <w:r w:rsidRPr="00C100DF">
              <w:rPr>
                <w:rFonts w:asciiTheme="minorHAnsi" w:hAnsiTheme="minorHAnsi"/>
                <w:i/>
                <w:sz w:val="20"/>
                <w:szCs w:val="20"/>
              </w:rPr>
              <w:t xml:space="preserve"> </w:t>
            </w:r>
          </w:p>
        </w:tc>
        <w:tc>
          <w:tcPr>
            <w:tcW w:w="3888" w:type="dxa"/>
            <w:shd w:val="clear" w:color="auto" w:fill="C6D9F1"/>
            <w:tcMar>
              <w:top w:w="115" w:type="dxa"/>
              <w:left w:w="115" w:type="dxa"/>
              <w:bottom w:w="0" w:type="dxa"/>
              <w:right w:w="115" w:type="dxa"/>
            </w:tcMar>
            <w:vAlign w:val="center"/>
          </w:tcPr>
          <w:p w:rsidR="002B59B9" w:rsidRPr="00C100DF" w:rsidRDefault="00D22E7B" w:rsidP="004A2B7F">
            <w:pPr>
              <w:rPr>
                <w:rFonts w:asciiTheme="minorHAnsi" w:hAnsiTheme="minorHAnsi"/>
                <w:b/>
                <w:color w:val="000000"/>
                <w:sz w:val="20"/>
                <w:szCs w:val="20"/>
              </w:rPr>
            </w:pPr>
            <w:r w:rsidRPr="00C100DF">
              <w:rPr>
                <w:rFonts w:asciiTheme="minorHAnsi" w:hAnsiTheme="minorHAnsi"/>
                <w:b/>
                <w:color w:val="000000"/>
                <w:sz w:val="20"/>
                <w:szCs w:val="20"/>
              </w:rPr>
              <w:t xml:space="preserve">Name(s) – </w:t>
            </w:r>
            <w:r w:rsidR="00E44411" w:rsidRPr="00C100DF">
              <w:rPr>
                <w:rFonts w:asciiTheme="minorHAnsi" w:hAnsiTheme="minorHAnsi" w:cs="Arial"/>
                <w:i/>
                <w:color w:val="000000"/>
                <w:sz w:val="20"/>
                <w:szCs w:val="20"/>
              </w:rPr>
              <w:t>List all members. Multiple members may be listed in the same category.</w:t>
            </w:r>
          </w:p>
        </w:tc>
        <w:tc>
          <w:tcPr>
            <w:tcW w:w="1490" w:type="dxa"/>
            <w:shd w:val="clear" w:color="auto" w:fill="C6D9F1"/>
            <w:vAlign w:val="center"/>
          </w:tcPr>
          <w:p w:rsidR="001076A2" w:rsidRPr="00C100DF" w:rsidRDefault="002B59B9" w:rsidP="001076A2">
            <w:pPr>
              <w:rPr>
                <w:rFonts w:asciiTheme="minorHAnsi" w:hAnsiTheme="minorHAnsi"/>
                <w:b/>
                <w:color w:val="000000"/>
                <w:sz w:val="20"/>
                <w:szCs w:val="20"/>
              </w:rPr>
            </w:pPr>
            <w:r w:rsidRPr="00C100DF">
              <w:rPr>
                <w:rFonts w:asciiTheme="minorHAnsi" w:hAnsiTheme="minorHAnsi"/>
                <w:b/>
                <w:color w:val="000000"/>
                <w:sz w:val="20"/>
                <w:szCs w:val="20"/>
              </w:rPr>
              <w:t>Present</w:t>
            </w:r>
            <w:r w:rsidR="001076A2" w:rsidRPr="00C100DF">
              <w:rPr>
                <w:rFonts w:asciiTheme="minorHAnsi" w:hAnsiTheme="minorHAnsi"/>
                <w:b/>
                <w:color w:val="000000"/>
                <w:sz w:val="20"/>
                <w:szCs w:val="20"/>
              </w:rPr>
              <w:t xml:space="preserve"> – </w:t>
            </w:r>
            <w:r w:rsidR="001076A2" w:rsidRPr="00C100DF">
              <w:rPr>
                <w:rFonts w:asciiTheme="minorHAnsi" w:hAnsiTheme="minorHAnsi" w:cs="Arial"/>
                <w:i/>
                <w:color w:val="000000"/>
                <w:sz w:val="20"/>
                <w:szCs w:val="20"/>
              </w:rPr>
              <w:t>Place an ‘x’ for each person present</w:t>
            </w:r>
          </w:p>
        </w:tc>
        <w:tc>
          <w:tcPr>
            <w:tcW w:w="5168" w:type="dxa"/>
            <w:shd w:val="clear" w:color="auto" w:fill="C6D9F1"/>
            <w:tcMar>
              <w:top w:w="115" w:type="dxa"/>
              <w:left w:w="115" w:type="dxa"/>
              <w:bottom w:w="0" w:type="dxa"/>
              <w:right w:w="115" w:type="dxa"/>
            </w:tcMar>
            <w:vAlign w:val="center"/>
          </w:tcPr>
          <w:p w:rsidR="002B59B9" w:rsidRPr="00C100DF" w:rsidRDefault="002B59B9" w:rsidP="00762E13">
            <w:pPr>
              <w:ind w:left="22" w:hanging="22"/>
              <w:rPr>
                <w:rFonts w:asciiTheme="minorHAnsi" w:hAnsiTheme="minorHAnsi"/>
                <w:b/>
                <w:color w:val="000000"/>
                <w:sz w:val="20"/>
                <w:szCs w:val="20"/>
              </w:rPr>
            </w:pPr>
          </w:p>
        </w:tc>
      </w:tr>
      <w:tr w:rsidR="00984E8A" w:rsidRPr="00174F8C" w:rsidTr="001076A2">
        <w:trPr>
          <w:jc w:val="center"/>
        </w:trPr>
        <w:tc>
          <w:tcPr>
            <w:tcW w:w="429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84E8A" w:rsidRPr="00C100DF" w:rsidRDefault="00DB5D6F" w:rsidP="00D811D5">
            <w:pPr>
              <w:spacing w:before="20" w:after="20"/>
              <w:ind w:left="129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Program Director </w:t>
            </w:r>
          </w:p>
        </w:tc>
        <w:tc>
          <w:tcPr>
            <w:tcW w:w="3888" w:type="dxa"/>
            <w:shd w:val="clear" w:color="auto" w:fill="C6D9F1"/>
            <w:tcMar>
              <w:top w:w="0" w:type="dxa"/>
              <w:left w:w="0" w:type="dxa"/>
              <w:bottom w:w="0" w:type="dxa"/>
              <w:right w:w="0" w:type="dxa"/>
            </w:tcMar>
          </w:tcPr>
          <w:p w:rsidR="00984E8A" w:rsidRPr="00C100DF" w:rsidRDefault="00DB5D6F" w:rsidP="00EB357F">
            <w:pPr>
              <w:spacing w:before="20" w:after="20"/>
              <w:ind w:left="246" w:hanging="22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="Cambria"/>
                <w:color w:val="000000"/>
                <w:sz w:val="20"/>
                <w:szCs w:val="20"/>
              </w:rPr>
              <w:t xml:space="preserve">Joe Washburn </w:t>
            </w:r>
          </w:p>
        </w:tc>
        <w:tc>
          <w:tcPr>
            <w:tcW w:w="1490" w:type="dxa"/>
            <w:shd w:val="clear" w:color="auto" w:fill="C6D9F1"/>
          </w:tcPr>
          <w:p w:rsidR="00984E8A" w:rsidRPr="00C100DF" w:rsidRDefault="000C38F3" w:rsidP="00162C97">
            <w:pPr>
              <w:spacing w:before="20" w:after="20"/>
              <w:ind w:right="26" w:hanging="12"/>
              <w:jc w:val="center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="Cambria"/>
                <w:color w:val="000000"/>
                <w:sz w:val="20"/>
                <w:szCs w:val="20"/>
              </w:rPr>
              <w:t>x</w:t>
            </w:r>
          </w:p>
        </w:tc>
        <w:tc>
          <w:tcPr>
            <w:tcW w:w="516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84E8A" w:rsidRPr="00C100DF" w:rsidRDefault="00984E8A" w:rsidP="00EB357F">
            <w:pPr>
              <w:spacing w:before="20" w:after="20"/>
              <w:ind w:left="197" w:hanging="22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</w:tr>
      <w:tr w:rsidR="00984E8A" w:rsidRPr="00174F8C" w:rsidTr="001076A2">
        <w:trPr>
          <w:jc w:val="center"/>
        </w:trPr>
        <w:tc>
          <w:tcPr>
            <w:tcW w:w="429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84E8A" w:rsidRPr="00C100DF" w:rsidDel="00322A72" w:rsidRDefault="00DB5D6F" w:rsidP="00D811D5">
            <w:pPr>
              <w:spacing w:before="20" w:after="20"/>
              <w:ind w:left="129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Medical Director</w:t>
            </w:r>
          </w:p>
        </w:tc>
        <w:tc>
          <w:tcPr>
            <w:tcW w:w="3888" w:type="dxa"/>
            <w:shd w:val="clear" w:color="auto" w:fill="C6D9F1"/>
            <w:tcMar>
              <w:top w:w="0" w:type="dxa"/>
              <w:left w:w="0" w:type="dxa"/>
              <w:bottom w:w="0" w:type="dxa"/>
              <w:right w:w="0" w:type="dxa"/>
            </w:tcMar>
          </w:tcPr>
          <w:p w:rsidR="00984E8A" w:rsidRPr="00C100DF" w:rsidRDefault="00DB5D6F" w:rsidP="00EB357F">
            <w:pPr>
              <w:spacing w:before="20" w:after="20"/>
              <w:ind w:left="246" w:hanging="22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="Cambria"/>
                <w:color w:val="000000"/>
                <w:sz w:val="20"/>
                <w:szCs w:val="20"/>
              </w:rPr>
              <w:t xml:space="preserve">Alex </w:t>
            </w:r>
            <w:proofErr w:type="spellStart"/>
            <w:r>
              <w:rPr>
                <w:rFonts w:asciiTheme="minorHAnsi" w:hAnsiTheme="minorHAnsi" w:cs="Cambria"/>
                <w:color w:val="000000"/>
                <w:sz w:val="20"/>
                <w:szCs w:val="20"/>
              </w:rPr>
              <w:t>Rodi</w:t>
            </w:r>
            <w:proofErr w:type="spellEnd"/>
          </w:p>
        </w:tc>
        <w:tc>
          <w:tcPr>
            <w:tcW w:w="1490" w:type="dxa"/>
            <w:shd w:val="clear" w:color="auto" w:fill="C6D9F1"/>
          </w:tcPr>
          <w:p w:rsidR="00984E8A" w:rsidRPr="00C100DF" w:rsidRDefault="00984E8A" w:rsidP="00162C97">
            <w:pPr>
              <w:spacing w:before="20" w:after="20"/>
              <w:ind w:right="26" w:hanging="12"/>
              <w:jc w:val="center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  <w:tc>
          <w:tcPr>
            <w:tcW w:w="516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84E8A" w:rsidRPr="00C100DF" w:rsidRDefault="00984E8A" w:rsidP="00EB357F">
            <w:pPr>
              <w:spacing w:before="20" w:after="20"/>
              <w:ind w:left="197" w:hanging="22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</w:tr>
      <w:tr w:rsidR="00984E8A" w:rsidRPr="00174F8C" w:rsidTr="001076A2">
        <w:trPr>
          <w:jc w:val="center"/>
        </w:trPr>
        <w:tc>
          <w:tcPr>
            <w:tcW w:w="429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84E8A" w:rsidRPr="00C100DF" w:rsidDel="00322A72" w:rsidRDefault="00DB5D6F" w:rsidP="00D811D5">
            <w:pPr>
              <w:spacing w:before="20" w:after="20"/>
              <w:ind w:left="129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Program Coordinator </w:t>
            </w:r>
          </w:p>
        </w:tc>
        <w:tc>
          <w:tcPr>
            <w:tcW w:w="3888" w:type="dxa"/>
            <w:shd w:val="clear" w:color="auto" w:fill="C6D9F1"/>
            <w:tcMar>
              <w:top w:w="0" w:type="dxa"/>
              <w:left w:w="0" w:type="dxa"/>
              <w:bottom w:w="0" w:type="dxa"/>
              <w:right w:w="0" w:type="dxa"/>
            </w:tcMar>
          </w:tcPr>
          <w:p w:rsidR="00984E8A" w:rsidRPr="00C100DF" w:rsidRDefault="00DB5D6F" w:rsidP="00EB357F">
            <w:pPr>
              <w:spacing w:before="20" w:after="20"/>
              <w:ind w:left="246" w:hanging="22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="Cambria"/>
                <w:color w:val="000000"/>
                <w:sz w:val="20"/>
                <w:szCs w:val="20"/>
              </w:rPr>
              <w:t>Chris Clemens</w:t>
            </w:r>
          </w:p>
        </w:tc>
        <w:tc>
          <w:tcPr>
            <w:tcW w:w="1490" w:type="dxa"/>
            <w:shd w:val="clear" w:color="auto" w:fill="C6D9F1"/>
          </w:tcPr>
          <w:p w:rsidR="00984E8A" w:rsidRPr="00C100DF" w:rsidRDefault="00984E8A" w:rsidP="00162C97">
            <w:pPr>
              <w:spacing w:before="20" w:after="20"/>
              <w:ind w:right="26" w:hanging="12"/>
              <w:jc w:val="center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  <w:tc>
          <w:tcPr>
            <w:tcW w:w="516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84E8A" w:rsidRPr="00C100DF" w:rsidRDefault="00984E8A" w:rsidP="00EB357F">
            <w:pPr>
              <w:spacing w:before="20" w:after="20"/>
              <w:ind w:left="197" w:hanging="22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</w:tr>
      <w:tr w:rsidR="00DB5D6F" w:rsidRPr="00174F8C" w:rsidTr="001076A2">
        <w:trPr>
          <w:jc w:val="center"/>
        </w:trPr>
        <w:tc>
          <w:tcPr>
            <w:tcW w:w="429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DB5D6F" w:rsidRPr="00C100DF" w:rsidRDefault="00DB5D6F" w:rsidP="00DB5D6F">
            <w:pPr>
              <w:spacing w:before="20" w:after="20"/>
              <w:ind w:left="129"/>
              <w:rPr>
                <w:rFonts w:asciiTheme="minorHAnsi" w:hAnsiTheme="minorHAnsi"/>
                <w:sz w:val="20"/>
                <w:szCs w:val="20"/>
              </w:rPr>
            </w:pPr>
            <w:r w:rsidRPr="00E33D42">
              <w:rPr>
                <w:rFonts w:asciiTheme="minorHAnsi" w:hAnsiTheme="minorHAnsi"/>
                <w:sz w:val="20"/>
                <w:szCs w:val="20"/>
              </w:rPr>
              <w:t xml:space="preserve">Program Coordinator </w:t>
            </w:r>
          </w:p>
        </w:tc>
        <w:tc>
          <w:tcPr>
            <w:tcW w:w="3888" w:type="dxa"/>
            <w:shd w:val="clear" w:color="auto" w:fill="C6D9F1"/>
            <w:tcMar>
              <w:top w:w="0" w:type="dxa"/>
              <w:left w:w="0" w:type="dxa"/>
              <w:bottom w:w="0" w:type="dxa"/>
              <w:right w:w="0" w:type="dxa"/>
            </w:tcMar>
          </w:tcPr>
          <w:p w:rsidR="00DB5D6F" w:rsidRPr="00C100DF" w:rsidRDefault="00DB5D6F" w:rsidP="00DB5D6F">
            <w:pPr>
              <w:spacing w:before="20" w:after="20"/>
              <w:ind w:left="246" w:hanging="22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="Cambria"/>
                <w:color w:val="000000"/>
                <w:sz w:val="20"/>
                <w:szCs w:val="20"/>
              </w:rPr>
              <w:t>Tresa Hibben</w:t>
            </w:r>
          </w:p>
        </w:tc>
        <w:tc>
          <w:tcPr>
            <w:tcW w:w="1490" w:type="dxa"/>
            <w:shd w:val="clear" w:color="auto" w:fill="C6D9F1"/>
          </w:tcPr>
          <w:p w:rsidR="00DB5D6F" w:rsidRPr="00C100DF" w:rsidRDefault="00DB5D6F" w:rsidP="00DB5D6F">
            <w:pPr>
              <w:spacing w:before="20" w:after="20"/>
              <w:ind w:right="26" w:hanging="12"/>
              <w:jc w:val="center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  <w:tc>
          <w:tcPr>
            <w:tcW w:w="516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DB5D6F" w:rsidRPr="00C100DF" w:rsidRDefault="00DB5D6F" w:rsidP="00DB5D6F">
            <w:pPr>
              <w:spacing w:before="20" w:after="20"/>
              <w:ind w:left="197" w:hanging="22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</w:tr>
      <w:tr w:rsidR="00DB5D6F" w:rsidRPr="00174F8C" w:rsidTr="001076A2">
        <w:trPr>
          <w:jc w:val="center"/>
        </w:trPr>
        <w:tc>
          <w:tcPr>
            <w:tcW w:w="429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DB5D6F" w:rsidRPr="00C100DF" w:rsidDel="00322A72" w:rsidRDefault="00DB5D6F" w:rsidP="00DB5D6F">
            <w:pPr>
              <w:spacing w:before="20" w:after="20"/>
              <w:ind w:left="129"/>
              <w:rPr>
                <w:rFonts w:asciiTheme="minorHAnsi" w:hAnsiTheme="minorHAnsi"/>
                <w:sz w:val="20"/>
                <w:szCs w:val="20"/>
              </w:rPr>
            </w:pPr>
            <w:r w:rsidRPr="00E33D42">
              <w:rPr>
                <w:rFonts w:asciiTheme="minorHAnsi" w:hAnsiTheme="minorHAnsi"/>
                <w:sz w:val="20"/>
                <w:szCs w:val="20"/>
              </w:rPr>
              <w:t xml:space="preserve">Program Coordinator </w:t>
            </w:r>
          </w:p>
        </w:tc>
        <w:tc>
          <w:tcPr>
            <w:tcW w:w="3888" w:type="dxa"/>
            <w:shd w:val="clear" w:color="auto" w:fill="C6D9F1"/>
            <w:tcMar>
              <w:top w:w="0" w:type="dxa"/>
              <w:left w:w="0" w:type="dxa"/>
              <w:bottom w:w="0" w:type="dxa"/>
              <w:right w:w="0" w:type="dxa"/>
            </w:tcMar>
          </w:tcPr>
          <w:p w:rsidR="00DB5D6F" w:rsidRPr="00C100DF" w:rsidRDefault="00DB5D6F" w:rsidP="00DB5D6F">
            <w:pPr>
              <w:spacing w:before="20" w:after="20"/>
              <w:ind w:left="246" w:hanging="22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="Cambria"/>
                <w:color w:val="000000"/>
                <w:sz w:val="20"/>
                <w:szCs w:val="20"/>
              </w:rPr>
              <w:t>Matt Stachler</w:t>
            </w:r>
          </w:p>
        </w:tc>
        <w:tc>
          <w:tcPr>
            <w:tcW w:w="1490" w:type="dxa"/>
            <w:shd w:val="clear" w:color="auto" w:fill="C6D9F1"/>
          </w:tcPr>
          <w:p w:rsidR="00DB5D6F" w:rsidRPr="00C100DF" w:rsidRDefault="00DB5D6F" w:rsidP="00DB5D6F">
            <w:pPr>
              <w:spacing w:before="20" w:after="20"/>
              <w:ind w:right="26" w:hanging="12"/>
              <w:jc w:val="center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  <w:tc>
          <w:tcPr>
            <w:tcW w:w="516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DB5D6F" w:rsidRPr="00C100DF" w:rsidRDefault="00DB5D6F" w:rsidP="00DB5D6F">
            <w:pPr>
              <w:spacing w:before="20" w:after="20"/>
              <w:ind w:left="197" w:hanging="22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</w:tr>
      <w:tr w:rsidR="00DB5D6F" w:rsidRPr="00174F8C" w:rsidTr="001076A2">
        <w:trPr>
          <w:jc w:val="center"/>
        </w:trPr>
        <w:tc>
          <w:tcPr>
            <w:tcW w:w="429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DB5D6F" w:rsidRPr="00C100DF" w:rsidDel="00322A72" w:rsidRDefault="00DB5D6F" w:rsidP="00DB5D6F">
            <w:pPr>
              <w:spacing w:before="20" w:after="20"/>
              <w:ind w:left="129"/>
              <w:rPr>
                <w:rFonts w:asciiTheme="minorHAnsi" w:hAnsiTheme="minorHAnsi"/>
                <w:sz w:val="20"/>
                <w:szCs w:val="20"/>
              </w:rPr>
            </w:pPr>
            <w:r w:rsidRPr="00E33D42">
              <w:rPr>
                <w:rFonts w:asciiTheme="minorHAnsi" w:hAnsiTheme="minorHAnsi"/>
                <w:sz w:val="20"/>
                <w:szCs w:val="20"/>
              </w:rPr>
              <w:t xml:space="preserve">Program Coordinator </w:t>
            </w:r>
          </w:p>
        </w:tc>
        <w:tc>
          <w:tcPr>
            <w:tcW w:w="3888" w:type="dxa"/>
            <w:shd w:val="clear" w:color="auto" w:fill="C6D9F1"/>
            <w:tcMar>
              <w:top w:w="0" w:type="dxa"/>
              <w:left w:w="0" w:type="dxa"/>
              <w:bottom w:w="0" w:type="dxa"/>
              <w:right w:w="0" w:type="dxa"/>
            </w:tcMar>
          </w:tcPr>
          <w:p w:rsidR="00DB5D6F" w:rsidRPr="00C100DF" w:rsidRDefault="00DB5D6F" w:rsidP="00DB5D6F">
            <w:pPr>
              <w:spacing w:before="20" w:after="20"/>
              <w:ind w:left="246" w:hanging="22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="Cambria"/>
                <w:color w:val="000000"/>
                <w:sz w:val="20"/>
                <w:szCs w:val="20"/>
              </w:rPr>
              <w:t>Rima Stevens</w:t>
            </w:r>
          </w:p>
        </w:tc>
        <w:tc>
          <w:tcPr>
            <w:tcW w:w="1490" w:type="dxa"/>
            <w:shd w:val="clear" w:color="auto" w:fill="C6D9F1"/>
          </w:tcPr>
          <w:p w:rsidR="00DB5D6F" w:rsidRPr="00C100DF" w:rsidRDefault="00DB5D6F" w:rsidP="00DB5D6F">
            <w:pPr>
              <w:spacing w:before="20" w:after="20"/>
              <w:ind w:right="26" w:hanging="12"/>
              <w:jc w:val="center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  <w:tc>
          <w:tcPr>
            <w:tcW w:w="516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DB5D6F" w:rsidRPr="00C100DF" w:rsidRDefault="00DB5D6F" w:rsidP="00DB5D6F">
            <w:pPr>
              <w:spacing w:before="20" w:after="20"/>
              <w:ind w:left="197" w:hanging="22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</w:tr>
      <w:tr w:rsidR="00984E8A" w:rsidRPr="00174F8C" w:rsidTr="001076A2">
        <w:trPr>
          <w:jc w:val="center"/>
        </w:trPr>
        <w:tc>
          <w:tcPr>
            <w:tcW w:w="429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84E8A" w:rsidRPr="00C100DF" w:rsidDel="00322A72" w:rsidRDefault="00DB5D6F" w:rsidP="00D811D5">
            <w:pPr>
              <w:spacing w:before="20" w:after="20"/>
              <w:ind w:left="129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EMS Support Specialist </w:t>
            </w:r>
          </w:p>
        </w:tc>
        <w:tc>
          <w:tcPr>
            <w:tcW w:w="3888" w:type="dxa"/>
            <w:shd w:val="clear" w:color="auto" w:fill="C6D9F1"/>
            <w:tcMar>
              <w:top w:w="0" w:type="dxa"/>
              <w:left w:w="0" w:type="dxa"/>
              <w:bottom w:w="0" w:type="dxa"/>
              <w:right w:w="0" w:type="dxa"/>
            </w:tcMar>
          </w:tcPr>
          <w:p w:rsidR="00984E8A" w:rsidRPr="00C100DF" w:rsidRDefault="00DB5D6F" w:rsidP="006A3935">
            <w:pPr>
              <w:spacing w:before="20" w:after="20"/>
              <w:ind w:left="246" w:hanging="22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="Cambria"/>
                <w:color w:val="000000"/>
                <w:sz w:val="20"/>
                <w:szCs w:val="20"/>
              </w:rPr>
              <w:t>Mike Knoop</w:t>
            </w:r>
          </w:p>
        </w:tc>
        <w:tc>
          <w:tcPr>
            <w:tcW w:w="1490" w:type="dxa"/>
            <w:shd w:val="clear" w:color="auto" w:fill="C6D9F1"/>
          </w:tcPr>
          <w:p w:rsidR="00984E8A" w:rsidRPr="00C100DF" w:rsidRDefault="00984E8A" w:rsidP="00162C97">
            <w:pPr>
              <w:spacing w:before="20" w:after="20"/>
              <w:ind w:right="26" w:hanging="12"/>
              <w:jc w:val="center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  <w:tc>
          <w:tcPr>
            <w:tcW w:w="516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84E8A" w:rsidRPr="00C100DF" w:rsidRDefault="00984E8A" w:rsidP="00162C97">
            <w:pPr>
              <w:spacing w:before="20" w:after="20"/>
              <w:ind w:left="197" w:hanging="22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</w:tr>
      <w:tr w:rsidR="00DB5D6F" w:rsidRPr="00174F8C" w:rsidTr="001076A2">
        <w:trPr>
          <w:jc w:val="center"/>
        </w:trPr>
        <w:tc>
          <w:tcPr>
            <w:tcW w:w="429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DB5D6F" w:rsidRPr="00C100DF" w:rsidRDefault="00DB5D6F" w:rsidP="00DB5D6F">
            <w:pPr>
              <w:spacing w:before="20" w:after="20"/>
              <w:ind w:left="129"/>
              <w:rPr>
                <w:rFonts w:asciiTheme="minorHAnsi" w:hAnsiTheme="minorHAnsi"/>
                <w:sz w:val="20"/>
                <w:szCs w:val="20"/>
              </w:rPr>
            </w:pPr>
            <w:r w:rsidRPr="006458A5">
              <w:rPr>
                <w:rFonts w:asciiTheme="minorHAnsi" w:hAnsiTheme="minorHAnsi"/>
                <w:sz w:val="20"/>
                <w:szCs w:val="20"/>
              </w:rPr>
              <w:t xml:space="preserve">EMS Support Specialist </w:t>
            </w:r>
          </w:p>
        </w:tc>
        <w:tc>
          <w:tcPr>
            <w:tcW w:w="3888" w:type="dxa"/>
            <w:shd w:val="clear" w:color="auto" w:fill="C6D9F1"/>
            <w:tcMar>
              <w:top w:w="0" w:type="dxa"/>
              <w:left w:w="0" w:type="dxa"/>
              <w:bottom w:w="0" w:type="dxa"/>
              <w:right w:w="0" w:type="dxa"/>
            </w:tcMar>
          </w:tcPr>
          <w:p w:rsidR="00DB5D6F" w:rsidRPr="00C100DF" w:rsidRDefault="00DB5D6F" w:rsidP="00DB5D6F">
            <w:pPr>
              <w:spacing w:before="20" w:after="20"/>
              <w:ind w:left="246" w:hanging="22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="Cambria"/>
                <w:color w:val="000000"/>
                <w:sz w:val="20"/>
                <w:szCs w:val="20"/>
              </w:rPr>
              <w:t>Tracy House</w:t>
            </w:r>
          </w:p>
        </w:tc>
        <w:tc>
          <w:tcPr>
            <w:tcW w:w="1490" w:type="dxa"/>
            <w:shd w:val="clear" w:color="auto" w:fill="C6D9F1"/>
          </w:tcPr>
          <w:p w:rsidR="00DB5D6F" w:rsidRPr="00C100DF" w:rsidRDefault="00DB5D6F" w:rsidP="00DB5D6F">
            <w:pPr>
              <w:spacing w:before="20" w:after="20"/>
              <w:ind w:right="26" w:hanging="12"/>
              <w:jc w:val="center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  <w:tc>
          <w:tcPr>
            <w:tcW w:w="516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DB5D6F" w:rsidRPr="00C100DF" w:rsidRDefault="00DB5D6F" w:rsidP="00DB5D6F">
            <w:pPr>
              <w:spacing w:before="20" w:after="20"/>
              <w:ind w:left="197" w:hanging="22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</w:tr>
      <w:tr w:rsidR="00DB5D6F" w:rsidRPr="00A51AE8" w:rsidTr="001076A2">
        <w:trPr>
          <w:jc w:val="center"/>
        </w:trPr>
        <w:tc>
          <w:tcPr>
            <w:tcW w:w="429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DB5D6F" w:rsidRPr="00C100DF" w:rsidRDefault="00DB5D6F" w:rsidP="00DB5D6F">
            <w:pPr>
              <w:spacing w:before="20" w:after="20"/>
              <w:ind w:left="129"/>
              <w:rPr>
                <w:rFonts w:asciiTheme="minorHAnsi" w:hAnsiTheme="minorHAnsi" w:cs="Calibri"/>
                <w:sz w:val="20"/>
                <w:szCs w:val="20"/>
              </w:rPr>
            </w:pPr>
            <w:r w:rsidRPr="006458A5">
              <w:rPr>
                <w:rFonts w:asciiTheme="minorHAnsi" w:hAnsiTheme="minorHAnsi"/>
                <w:sz w:val="20"/>
                <w:szCs w:val="20"/>
              </w:rPr>
              <w:t xml:space="preserve">EMS Support Specialist </w:t>
            </w:r>
          </w:p>
        </w:tc>
        <w:tc>
          <w:tcPr>
            <w:tcW w:w="3888" w:type="dxa"/>
            <w:shd w:val="clear" w:color="auto" w:fill="C6D9F1"/>
            <w:tcMar>
              <w:top w:w="0" w:type="dxa"/>
              <w:left w:w="0" w:type="dxa"/>
              <w:bottom w:w="0" w:type="dxa"/>
              <w:right w:w="0" w:type="dxa"/>
            </w:tcMar>
          </w:tcPr>
          <w:p w:rsidR="00DB5D6F" w:rsidRPr="00C100DF" w:rsidRDefault="00DB5D6F" w:rsidP="00DB5D6F">
            <w:pPr>
              <w:spacing w:before="20" w:after="20"/>
              <w:ind w:left="246" w:hanging="22"/>
              <w:rPr>
                <w:rFonts w:asciiTheme="minorHAnsi" w:hAnsiTheme="minorHAnsi" w:cs="Calibr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="Calibri"/>
                <w:color w:val="000000"/>
                <w:sz w:val="20"/>
                <w:szCs w:val="20"/>
              </w:rPr>
              <w:t>Tammy Mole’</w:t>
            </w:r>
          </w:p>
        </w:tc>
        <w:tc>
          <w:tcPr>
            <w:tcW w:w="1490" w:type="dxa"/>
            <w:shd w:val="clear" w:color="auto" w:fill="C6D9F1"/>
          </w:tcPr>
          <w:p w:rsidR="00DB5D6F" w:rsidRPr="00162C97" w:rsidRDefault="00ED4C7C" w:rsidP="00DB5D6F">
            <w:pPr>
              <w:spacing w:before="20" w:after="20"/>
              <w:ind w:right="26" w:hanging="12"/>
              <w:jc w:val="center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="Cambria"/>
                <w:color w:val="000000"/>
                <w:sz w:val="20"/>
                <w:szCs w:val="20"/>
              </w:rPr>
              <w:t>x</w:t>
            </w:r>
          </w:p>
        </w:tc>
        <w:tc>
          <w:tcPr>
            <w:tcW w:w="516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DB5D6F" w:rsidRPr="00162C97" w:rsidRDefault="00DB5D6F" w:rsidP="00DB5D6F">
            <w:pPr>
              <w:spacing w:before="20" w:after="20"/>
              <w:ind w:left="197" w:hanging="22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</w:tr>
      <w:tr w:rsidR="00DB5D6F" w:rsidRPr="00174F8C" w:rsidTr="001076A2">
        <w:trPr>
          <w:jc w:val="center"/>
        </w:trPr>
        <w:tc>
          <w:tcPr>
            <w:tcW w:w="429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DB5D6F" w:rsidRPr="00C100DF" w:rsidRDefault="00DB5D6F" w:rsidP="00DB5D6F">
            <w:pPr>
              <w:spacing w:before="20" w:after="20"/>
              <w:ind w:left="129"/>
              <w:rPr>
                <w:rFonts w:asciiTheme="minorHAnsi" w:hAnsiTheme="minorHAnsi"/>
                <w:sz w:val="20"/>
                <w:szCs w:val="20"/>
              </w:rPr>
            </w:pPr>
            <w:r w:rsidRPr="006458A5">
              <w:rPr>
                <w:rFonts w:asciiTheme="minorHAnsi" w:hAnsiTheme="minorHAnsi"/>
                <w:sz w:val="20"/>
                <w:szCs w:val="20"/>
              </w:rPr>
              <w:t xml:space="preserve">EMS Support Specialist </w:t>
            </w:r>
          </w:p>
        </w:tc>
        <w:tc>
          <w:tcPr>
            <w:tcW w:w="3888" w:type="dxa"/>
            <w:shd w:val="clear" w:color="auto" w:fill="C6D9F1"/>
            <w:tcMar>
              <w:top w:w="0" w:type="dxa"/>
              <w:left w:w="0" w:type="dxa"/>
              <w:bottom w:w="0" w:type="dxa"/>
              <w:right w:w="0" w:type="dxa"/>
            </w:tcMar>
          </w:tcPr>
          <w:p w:rsidR="00DB5D6F" w:rsidRPr="00C100DF" w:rsidRDefault="00DB5D6F" w:rsidP="00DB5D6F">
            <w:pPr>
              <w:spacing w:before="20" w:after="20"/>
              <w:ind w:left="246" w:hanging="22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="Cambria"/>
                <w:color w:val="000000"/>
                <w:sz w:val="20"/>
                <w:szCs w:val="20"/>
              </w:rPr>
              <w:t>Linda Welch</w:t>
            </w:r>
          </w:p>
        </w:tc>
        <w:tc>
          <w:tcPr>
            <w:tcW w:w="1490" w:type="dxa"/>
            <w:shd w:val="clear" w:color="auto" w:fill="C6D9F1"/>
          </w:tcPr>
          <w:p w:rsidR="00DB5D6F" w:rsidRPr="00C100DF" w:rsidRDefault="00DB5D6F" w:rsidP="00DB5D6F">
            <w:pPr>
              <w:spacing w:before="20" w:after="20"/>
              <w:ind w:right="26" w:hanging="12"/>
              <w:jc w:val="center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  <w:tc>
          <w:tcPr>
            <w:tcW w:w="516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DB5D6F" w:rsidRPr="00C100DF" w:rsidRDefault="00DB5D6F" w:rsidP="00DB5D6F">
            <w:pPr>
              <w:spacing w:before="20" w:after="20"/>
              <w:ind w:left="197" w:hanging="22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</w:tr>
      <w:tr w:rsidR="00984E8A" w:rsidRPr="00174F8C" w:rsidTr="001076A2">
        <w:trPr>
          <w:jc w:val="center"/>
        </w:trPr>
        <w:tc>
          <w:tcPr>
            <w:tcW w:w="429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84E8A" w:rsidRPr="00C100DF" w:rsidRDefault="00DB5D6F" w:rsidP="00D811D5">
            <w:pPr>
              <w:spacing w:before="20" w:after="20"/>
              <w:ind w:left="129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Other</w:t>
            </w:r>
          </w:p>
        </w:tc>
        <w:tc>
          <w:tcPr>
            <w:tcW w:w="3888" w:type="dxa"/>
            <w:shd w:val="clear" w:color="auto" w:fill="C6D9F1"/>
            <w:tcMar>
              <w:top w:w="0" w:type="dxa"/>
              <w:left w:w="0" w:type="dxa"/>
              <w:bottom w:w="0" w:type="dxa"/>
              <w:right w:w="0" w:type="dxa"/>
            </w:tcMar>
          </w:tcPr>
          <w:p w:rsidR="00984E8A" w:rsidRPr="00C100DF" w:rsidRDefault="00984E8A" w:rsidP="006A3935">
            <w:pPr>
              <w:spacing w:before="20" w:after="20"/>
              <w:ind w:left="246" w:hanging="22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  <w:tc>
          <w:tcPr>
            <w:tcW w:w="1490" w:type="dxa"/>
            <w:shd w:val="clear" w:color="auto" w:fill="C6D9F1"/>
          </w:tcPr>
          <w:p w:rsidR="00984E8A" w:rsidRPr="00C100DF" w:rsidRDefault="00984E8A" w:rsidP="00162C97">
            <w:pPr>
              <w:spacing w:before="20" w:after="20"/>
              <w:ind w:right="26" w:hanging="12"/>
              <w:jc w:val="center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  <w:tc>
          <w:tcPr>
            <w:tcW w:w="516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84E8A" w:rsidRPr="00C100DF" w:rsidRDefault="00984E8A" w:rsidP="00162C97">
            <w:pPr>
              <w:spacing w:before="20" w:after="20"/>
              <w:ind w:left="197" w:hanging="22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</w:tr>
      <w:tr w:rsidR="00984E8A" w:rsidRPr="00174F8C" w:rsidTr="001076A2">
        <w:trPr>
          <w:jc w:val="center"/>
        </w:trPr>
        <w:tc>
          <w:tcPr>
            <w:tcW w:w="429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84E8A" w:rsidRPr="00C100DF" w:rsidRDefault="000C38F3" w:rsidP="005838B9">
            <w:pPr>
              <w:spacing w:before="20" w:after="20"/>
              <w:ind w:left="129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Program Coordinator</w:t>
            </w:r>
          </w:p>
        </w:tc>
        <w:tc>
          <w:tcPr>
            <w:tcW w:w="3888" w:type="dxa"/>
            <w:shd w:val="clear" w:color="auto" w:fill="C6D9F1"/>
            <w:tcMar>
              <w:top w:w="0" w:type="dxa"/>
              <w:left w:w="0" w:type="dxa"/>
              <w:bottom w:w="0" w:type="dxa"/>
              <w:right w:w="0" w:type="dxa"/>
            </w:tcMar>
          </w:tcPr>
          <w:p w:rsidR="00984E8A" w:rsidRPr="00C100DF" w:rsidRDefault="000C38F3" w:rsidP="006A3935">
            <w:pPr>
              <w:spacing w:before="20" w:after="20"/>
              <w:ind w:left="246" w:hanging="22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="Cambria"/>
                <w:color w:val="000000"/>
                <w:sz w:val="20"/>
                <w:szCs w:val="20"/>
              </w:rPr>
              <w:t>Mike Jimenez</w:t>
            </w:r>
          </w:p>
        </w:tc>
        <w:tc>
          <w:tcPr>
            <w:tcW w:w="1490" w:type="dxa"/>
            <w:shd w:val="clear" w:color="auto" w:fill="C6D9F1"/>
          </w:tcPr>
          <w:p w:rsidR="00984E8A" w:rsidRPr="00C100DF" w:rsidRDefault="000C38F3" w:rsidP="00162C97">
            <w:pPr>
              <w:spacing w:before="20" w:after="20"/>
              <w:ind w:right="26" w:hanging="12"/>
              <w:jc w:val="center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="Cambria"/>
                <w:color w:val="000000"/>
                <w:sz w:val="20"/>
                <w:szCs w:val="20"/>
              </w:rPr>
              <w:t>x</w:t>
            </w:r>
          </w:p>
        </w:tc>
        <w:tc>
          <w:tcPr>
            <w:tcW w:w="516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84E8A" w:rsidRPr="00C100DF" w:rsidRDefault="00984E8A" w:rsidP="00162C97">
            <w:pPr>
              <w:spacing w:before="20" w:after="20"/>
              <w:ind w:left="197" w:hanging="22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</w:tr>
      <w:tr w:rsidR="00984E8A" w:rsidRPr="00174F8C" w:rsidTr="001076A2">
        <w:trPr>
          <w:jc w:val="center"/>
        </w:trPr>
        <w:tc>
          <w:tcPr>
            <w:tcW w:w="429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84E8A" w:rsidRPr="00C100DF" w:rsidRDefault="000C38F3" w:rsidP="005838B9">
            <w:pPr>
              <w:spacing w:before="20" w:after="20"/>
              <w:ind w:left="129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Program Coordinator</w:t>
            </w:r>
          </w:p>
        </w:tc>
        <w:tc>
          <w:tcPr>
            <w:tcW w:w="3888" w:type="dxa"/>
            <w:shd w:val="clear" w:color="auto" w:fill="C6D9F1"/>
            <w:tcMar>
              <w:top w:w="0" w:type="dxa"/>
              <w:left w:w="0" w:type="dxa"/>
              <w:bottom w:w="0" w:type="dxa"/>
              <w:right w:w="0" w:type="dxa"/>
            </w:tcMar>
          </w:tcPr>
          <w:p w:rsidR="00984E8A" w:rsidRPr="00C100DF" w:rsidRDefault="000C38F3" w:rsidP="006A3935">
            <w:pPr>
              <w:spacing w:before="20" w:after="20"/>
              <w:ind w:left="246" w:hanging="22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="Cambria"/>
                <w:color w:val="000000"/>
                <w:sz w:val="20"/>
                <w:szCs w:val="20"/>
              </w:rPr>
              <w:t xml:space="preserve">Gene </w:t>
            </w:r>
            <w:proofErr w:type="spellStart"/>
            <w:r>
              <w:rPr>
                <w:rFonts w:asciiTheme="minorHAnsi" w:hAnsiTheme="minorHAnsi" w:cs="Cambria"/>
                <w:color w:val="000000"/>
                <w:sz w:val="20"/>
                <w:szCs w:val="20"/>
              </w:rPr>
              <w:t>Etchevery</w:t>
            </w:r>
            <w:proofErr w:type="spellEnd"/>
          </w:p>
        </w:tc>
        <w:tc>
          <w:tcPr>
            <w:tcW w:w="1490" w:type="dxa"/>
            <w:shd w:val="clear" w:color="auto" w:fill="C6D9F1"/>
          </w:tcPr>
          <w:p w:rsidR="00984E8A" w:rsidRPr="00C100DF" w:rsidRDefault="000C38F3" w:rsidP="00162C97">
            <w:pPr>
              <w:spacing w:before="20" w:after="20"/>
              <w:ind w:right="26" w:hanging="12"/>
              <w:jc w:val="center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="Cambria"/>
                <w:color w:val="000000"/>
                <w:sz w:val="20"/>
                <w:szCs w:val="20"/>
              </w:rPr>
              <w:t>x</w:t>
            </w:r>
          </w:p>
        </w:tc>
        <w:tc>
          <w:tcPr>
            <w:tcW w:w="516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84E8A" w:rsidRPr="00C100DF" w:rsidRDefault="00984E8A" w:rsidP="00162C97">
            <w:pPr>
              <w:spacing w:before="20" w:after="20"/>
              <w:ind w:left="197" w:hanging="22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</w:tr>
      <w:tr w:rsidR="004A2B7F" w:rsidRPr="00174F8C" w:rsidTr="001076A2">
        <w:trPr>
          <w:jc w:val="center"/>
        </w:trPr>
        <w:tc>
          <w:tcPr>
            <w:tcW w:w="429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A2B7F" w:rsidRPr="00C100DF" w:rsidRDefault="004A2B7F" w:rsidP="005838B9">
            <w:pPr>
              <w:spacing w:before="20" w:after="20"/>
              <w:ind w:left="129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3888" w:type="dxa"/>
            <w:shd w:val="clear" w:color="auto" w:fill="C6D9F1"/>
            <w:tcMar>
              <w:top w:w="0" w:type="dxa"/>
              <w:left w:w="0" w:type="dxa"/>
              <w:bottom w:w="0" w:type="dxa"/>
              <w:right w:w="0" w:type="dxa"/>
            </w:tcMar>
          </w:tcPr>
          <w:p w:rsidR="004A2B7F" w:rsidRPr="00C100DF" w:rsidRDefault="004A2B7F" w:rsidP="006A3935">
            <w:pPr>
              <w:spacing w:before="20" w:after="20"/>
              <w:ind w:left="246" w:hanging="22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  <w:tc>
          <w:tcPr>
            <w:tcW w:w="1490" w:type="dxa"/>
            <w:shd w:val="clear" w:color="auto" w:fill="C6D9F1"/>
          </w:tcPr>
          <w:p w:rsidR="004A2B7F" w:rsidRPr="00C100DF" w:rsidRDefault="004A2B7F" w:rsidP="003A5982">
            <w:pPr>
              <w:spacing w:before="20" w:after="20"/>
              <w:ind w:left="197" w:hanging="22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  <w:tc>
          <w:tcPr>
            <w:tcW w:w="516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A2B7F" w:rsidRPr="00C100DF" w:rsidRDefault="004A2B7F" w:rsidP="006A3935">
            <w:pPr>
              <w:spacing w:before="20" w:after="20"/>
              <w:ind w:left="246" w:hanging="22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</w:tr>
      <w:tr w:rsidR="004A2B7F" w:rsidRPr="00174F8C" w:rsidTr="001076A2">
        <w:trPr>
          <w:jc w:val="center"/>
        </w:trPr>
        <w:tc>
          <w:tcPr>
            <w:tcW w:w="429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A2B7F" w:rsidRPr="00C100DF" w:rsidRDefault="004A2B7F" w:rsidP="005838B9">
            <w:pPr>
              <w:spacing w:before="20" w:after="20"/>
              <w:ind w:left="129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3888" w:type="dxa"/>
            <w:shd w:val="clear" w:color="auto" w:fill="C6D9F1"/>
            <w:tcMar>
              <w:top w:w="0" w:type="dxa"/>
              <w:left w:w="0" w:type="dxa"/>
              <w:bottom w:w="0" w:type="dxa"/>
              <w:right w:w="0" w:type="dxa"/>
            </w:tcMar>
          </w:tcPr>
          <w:p w:rsidR="004A2B7F" w:rsidRPr="00C100DF" w:rsidRDefault="004A2B7F" w:rsidP="006A3935">
            <w:pPr>
              <w:spacing w:before="20" w:after="20"/>
              <w:ind w:left="246" w:hanging="22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  <w:tc>
          <w:tcPr>
            <w:tcW w:w="1490" w:type="dxa"/>
            <w:shd w:val="clear" w:color="auto" w:fill="C6D9F1"/>
          </w:tcPr>
          <w:p w:rsidR="004A2B7F" w:rsidRPr="00C100DF" w:rsidRDefault="004A2B7F" w:rsidP="003A5982">
            <w:pPr>
              <w:spacing w:before="20" w:after="20"/>
              <w:ind w:left="197" w:hanging="22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  <w:tc>
          <w:tcPr>
            <w:tcW w:w="516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A2B7F" w:rsidRPr="00C100DF" w:rsidRDefault="004A2B7F" w:rsidP="006A3935">
            <w:pPr>
              <w:spacing w:before="20" w:after="20"/>
              <w:ind w:left="246" w:hanging="22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</w:tr>
      <w:tr w:rsidR="00DB5D6F" w:rsidRPr="00174F8C" w:rsidTr="001076A2">
        <w:trPr>
          <w:jc w:val="center"/>
        </w:trPr>
        <w:tc>
          <w:tcPr>
            <w:tcW w:w="429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DB5D6F" w:rsidRPr="00C100DF" w:rsidRDefault="00DB5D6F" w:rsidP="005838B9">
            <w:pPr>
              <w:spacing w:before="20" w:after="20"/>
              <w:ind w:left="129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3888" w:type="dxa"/>
            <w:shd w:val="clear" w:color="auto" w:fill="C6D9F1"/>
            <w:tcMar>
              <w:top w:w="0" w:type="dxa"/>
              <w:left w:w="0" w:type="dxa"/>
              <w:bottom w:w="0" w:type="dxa"/>
              <w:right w:w="0" w:type="dxa"/>
            </w:tcMar>
          </w:tcPr>
          <w:p w:rsidR="00DB5D6F" w:rsidRPr="00C100DF" w:rsidRDefault="00DB5D6F" w:rsidP="006A3935">
            <w:pPr>
              <w:spacing w:before="20" w:after="20"/>
              <w:ind w:left="246" w:hanging="22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  <w:tc>
          <w:tcPr>
            <w:tcW w:w="1490" w:type="dxa"/>
            <w:shd w:val="clear" w:color="auto" w:fill="C6D9F1"/>
          </w:tcPr>
          <w:p w:rsidR="00DB5D6F" w:rsidRPr="00C100DF" w:rsidRDefault="00DB5D6F" w:rsidP="003A5982">
            <w:pPr>
              <w:spacing w:before="20" w:after="20"/>
              <w:ind w:left="197" w:hanging="22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  <w:tc>
          <w:tcPr>
            <w:tcW w:w="516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DB5D6F" w:rsidRPr="00C100DF" w:rsidRDefault="00DB5D6F" w:rsidP="006A3935">
            <w:pPr>
              <w:spacing w:before="20" w:after="20"/>
              <w:ind w:left="246" w:hanging="22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</w:tr>
    </w:tbl>
    <w:p w:rsidR="00A71A81" w:rsidRPr="00174F8C" w:rsidRDefault="00A71A81">
      <w:pPr>
        <w:rPr>
          <w:rFonts w:ascii="Calibri" w:hAnsi="Calibri"/>
          <w:sz w:val="20"/>
          <w:szCs w:val="22"/>
        </w:rPr>
      </w:pPr>
    </w:p>
    <w:tbl>
      <w:tblPr>
        <w:tblW w:w="1497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86"/>
        <w:gridCol w:w="4359"/>
        <w:gridCol w:w="6300"/>
        <w:gridCol w:w="1350"/>
        <w:gridCol w:w="1146"/>
        <w:gridCol w:w="1230"/>
      </w:tblGrid>
      <w:tr w:rsidR="00496074" w:rsidRPr="00C100DF" w:rsidTr="00496074">
        <w:trPr>
          <w:tblHeader/>
          <w:jc w:val="center"/>
        </w:trPr>
        <w:tc>
          <w:tcPr>
            <w:tcW w:w="49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F81BD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96074" w:rsidRPr="00C100DF" w:rsidRDefault="00496074" w:rsidP="00496074">
            <w:pPr>
              <w:ind w:left="22" w:hanging="22"/>
              <w:jc w:val="center"/>
              <w:rPr>
                <w:rFonts w:asciiTheme="minorHAnsi" w:hAnsiTheme="minorHAnsi"/>
                <w:b/>
                <w:color w:val="FFFFFF"/>
                <w:sz w:val="20"/>
                <w:szCs w:val="20"/>
              </w:rPr>
            </w:pPr>
            <w:r w:rsidRPr="00C100DF">
              <w:rPr>
                <w:rFonts w:asciiTheme="minorHAnsi" w:hAnsiTheme="minorHAnsi"/>
                <w:b/>
                <w:color w:val="FFFFFF"/>
                <w:sz w:val="20"/>
                <w:szCs w:val="20"/>
              </w:rPr>
              <w:lastRenderedPageBreak/>
              <w:t>Agenda Item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F81BD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96074" w:rsidRPr="00C100DF" w:rsidRDefault="00496074" w:rsidP="00496074">
            <w:pPr>
              <w:ind w:left="22" w:hanging="22"/>
              <w:jc w:val="center"/>
              <w:rPr>
                <w:rFonts w:asciiTheme="minorHAnsi" w:hAnsiTheme="minorHAnsi"/>
                <w:b/>
                <w:color w:val="FFFFFF"/>
                <w:sz w:val="20"/>
                <w:szCs w:val="20"/>
              </w:rPr>
            </w:pPr>
            <w:r w:rsidRPr="00C100DF">
              <w:rPr>
                <w:rFonts w:asciiTheme="minorHAnsi" w:hAnsiTheme="minorHAnsi"/>
                <w:b/>
                <w:color w:val="FFFFFF"/>
                <w:sz w:val="20"/>
                <w:szCs w:val="20"/>
              </w:rPr>
              <w:t>Discussion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F81BD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96074" w:rsidRPr="00C100DF" w:rsidRDefault="00496074" w:rsidP="00496074">
            <w:pPr>
              <w:ind w:left="22" w:hanging="22"/>
              <w:jc w:val="center"/>
              <w:rPr>
                <w:rFonts w:asciiTheme="minorHAnsi" w:hAnsiTheme="minorHAnsi"/>
                <w:b/>
                <w:color w:val="FFFFFF"/>
                <w:sz w:val="20"/>
                <w:szCs w:val="20"/>
              </w:rPr>
            </w:pPr>
            <w:r w:rsidRPr="00C100DF">
              <w:rPr>
                <w:rFonts w:asciiTheme="minorHAnsi" w:hAnsiTheme="minorHAnsi"/>
                <w:b/>
                <w:color w:val="FFFFFF"/>
                <w:sz w:val="20"/>
                <w:szCs w:val="20"/>
              </w:rPr>
              <w:t>Action Required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F81BD"/>
            <w:vAlign w:val="center"/>
          </w:tcPr>
          <w:p w:rsidR="00496074" w:rsidRPr="00C100DF" w:rsidRDefault="00496074" w:rsidP="00496074">
            <w:pPr>
              <w:ind w:left="22" w:hanging="22"/>
              <w:jc w:val="center"/>
              <w:rPr>
                <w:rFonts w:asciiTheme="minorHAnsi" w:hAnsiTheme="minorHAnsi"/>
                <w:b/>
                <w:color w:val="FFFFFF"/>
                <w:sz w:val="20"/>
                <w:szCs w:val="20"/>
              </w:rPr>
            </w:pPr>
            <w:r w:rsidRPr="00C100DF">
              <w:rPr>
                <w:rFonts w:asciiTheme="minorHAnsi" w:hAnsiTheme="minorHAnsi"/>
                <w:b/>
                <w:color w:val="FFFFFF"/>
                <w:sz w:val="20"/>
                <w:szCs w:val="20"/>
              </w:rPr>
              <w:t>Lead</w:t>
            </w:r>
          </w:p>
        </w:tc>
        <w:tc>
          <w:tcPr>
            <w:tcW w:w="1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F81BD"/>
            <w:vAlign w:val="center"/>
          </w:tcPr>
          <w:p w:rsidR="00496074" w:rsidRPr="00C100DF" w:rsidRDefault="00496074" w:rsidP="00496074">
            <w:pPr>
              <w:ind w:left="22" w:hanging="22"/>
              <w:jc w:val="center"/>
              <w:rPr>
                <w:rFonts w:asciiTheme="minorHAnsi" w:hAnsiTheme="minorHAnsi"/>
                <w:b/>
                <w:color w:val="FFFFFF"/>
                <w:sz w:val="20"/>
                <w:szCs w:val="20"/>
              </w:rPr>
            </w:pPr>
            <w:r w:rsidRPr="00C100DF">
              <w:rPr>
                <w:rFonts w:asciiTheme="minorHAnsi" w:hAnsiTheme="minorHAnsi"/>
                <w:b/>
                <w:color w:val="FFFFFF"/>
                <w:sz w:val="20"/>
                <w:szCs w:val="20"/>
              </w:rPr>
              <w:t>Goal Date</w:t>
            </w:r>
          </w:p>
        </w:tc>
      </w:tr>
      <w:tr w:rsidR="00C100DF" w:rsidRPr="00C100DF" w:rsidTr="00496074">
        <w:trPr>
          <w:jc w:val="center"/>
        </w:trPr>
        <w:tc>
          <w:tcPr>
            <w:tcW w:w="586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B60B3D" w:rsidRPr="00C100DF" w:rsidRDefault="00B60B3D" w:rsidP="00496074">
            <w:pPr>
              <w:numPr>
                <w:ilvl w:val="0"/>
                <w:numId w:val="3"/>
              </w:numPr>
              <w:ind w:left="-30" w:right="-94" w:firstLine="30"/>
              <w:jc w:val="center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4359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B60B3D" w:rsidRPr="00C100DF" w:rsidRDefault="00496074" w:rsidP="00496074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Call to o</w:t>
            </w:r>
            <w:r w:rsidR="00B60B3D" w:rsidRPr="00C100DF">
              <w:rPr>
                <w:rFonts w:asciiTheme="minorHAnsi" w:hAnsiTheme="minorHAnsi"/>
                <w:b/>
                <w:sz w:val="20"/>
                <w:szCs w:val="20"/>
              </w:rPr>
              <w:t>rder</w:t>
            </w:r>
          </w:p>
        </w:tc>
        <w:tc>
          <w:tcPr>
            <w:tcW w:w="6300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B60B3D" w:rsidRPr="00C100DF" w:rsidRDefault="000C38F3" w:rsidP="00496074">
            <w:pPr>
              <w:spacing w:before="20" w:after="20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="Cambria"/>
                <w:color w:val="000000"/>
                <w:sz w:val="20"/>
                <w:szCs w:val="20"/>
              </w:rPr>
              <w:t>Joe Washburn</w:t>
            </w:r>
          </w:p>
        </w:tc>
        <w:tc>
          <w:tcPr>
            <w:tcW w:w="1350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B60B3D" w:rsidRPr="00C100DF" w:rsidRDefault="00496074" w:rsidP="00496074">
            <w:pPr>
              <w:spacing w:before="20" w:after="20"/>
              <w:jc w:val="center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="Cambria"/>
                <w:color w:val="000000"/>
                <w:sz w:val="20"/>
                <w:szCs w:val="20"/>
              </w:rPr>
              <w:t xml:space="preserve">Yes / </w:t>
            </w:r>
            <w:r w:rsidRPr="006018D6">
              <w:rPr>
                <w:rFonts w:asciiTheme="minorHAnsi" w:hAnsiTheme="minorHAnsi" w:cs="Cambria"/>
                <w:color w:val="000000"/>
                <w:sz w:val="20"/>
                <w:szCs w:val="20"/>
                <w:highlight w:val="yellow"/>
              </w:rPr>
              <w:t>No</w:t>
            </w:r>
          </w:p>
        </w:tc>
        <w:tc>
          <w:tcPr>
            <w:tcW w:w="1146" w:type="dxa"/>
            <w:vAlign w:val="center"/>
          </w:tcPr>
          <w:p w:rsidR="00B60B3D" w:rsidRPr="00C100DF" w:rsidRDefault="000C38F3" w:rsidP="00496074">
            <w:pPr>
              <w:spacing w:before="20" w:after="20"/>
              <w:jc w:val="center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="Cambria"/>
                <w:color w:val="000000"/>
                <w:sz w:val="20"/>
                <w:szCs w:val="20"/>
              </w:rPr>
              <w:t>Joe</w:t>
            </w:r>
          </w:p>
        </w:tc>
        <w:tc>
          <w:tcPr>
            <w:tcW w:w="1230" w:type="dxa"/>
            <w:vAlign w:val="center"/>
          </w:tcPr>
          <w:p w:rsidR="00B60B3D" w:rsidRPr="00C100DF" w:rsidRDefault="00B60B3D" w:rsidP="00496074">
            <w:pPr>
              <w:spacing w:before="20" w:after="20"/>
              <w:ind w:left="246" w:hanging="22"/>
              <w:jc w:val="center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</w:tr>
      <w:tr w:rsidR="00496074" w:rsidRPr="00C100DF" w:rsidTr="00496074">
        <w:trPr>
          <w:jc w:val="center"/>
        </w:trPr>
        <w:tc>
          <w:tcPr>
            <w:tcW w:w="586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96074" w:rsidRPr="00C100DF" w:rsidRDefault="00496074" w:rsidP="00496074">
            <w:pPr>
              <w:numPr>
                <w:ilvl w:val="0"/>
                <w:numId w:val="3"/>
              </w:numPr>
              <w:ind w:left="-30" w:right="-94" w:firstLine="30"/>
              <w:jc w:val="center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4359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96074" w:rsidRPr="00C100DF" w:rsidRDefault="00496074" w:rsidP="00496074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100DF">
              <w:rPr>
                <w:rFonts w:asciiTheme="minorHAnsi" w:hAnsiTheme="minorHAnsi"/>
                <w:b/>
                <w:sz w:val="20"/>
                <w:szCs w:val="20"/>
              </w:rPr>
              <w:t>Roll call</w:t>
            </w:r>
          </w:p>
        </w:tc>
        <w:tc>
          <w:tcPr>
            <w:tcW w:w="6300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96074" w:rsidRPr="00C100DF" w:rsidRDefault="007E7F92" w:rsidP="00496074">
            <w:pPr>
              <w:spacing w:before="20" w:after="20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="Cambria"/>
                <w:color w:val="000000"/>
                <w:sz w:val="20"/>
                <w:szCs w:val="20"/>
              </w:rPr>
              <w:t>n/a</w:t>
            </w:r>
          </w:p>
        </w:tc>
        <w:tc>
          <w:tcPr>
            <w:tcW w:w="1350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96074" w:rsidRPr="00C100DF" w:rsidRDefault="00496074" w:rsidP="00496074">
            <w:pPr>
              <w:spacing w:before="20" w:after="20"/>
              <w:jc w:val="center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="Cambria"/>
                <w:color w:val="000000"/>
                <w:sz w:val="20"/>
                <w:szCs w:val="20"/>
              </w:rPr>
              <w:t xml:space="preserve">Yes / </w:t>
            </w:r>
            <w:r w:rsidRPr="00881D06">
              <w:rPr>
                <w:rFonts w:asciiTheme="minorHAnsi" w:hAnsiTheme="minorHAnsi" w:cs="Cambria"/>
                <w:color w:val="000000"/>
                <w:sz w:val="20"/>
                <w:szCs w:val="20"/>
                <w:highlight w:val="yellow"/>
              </w:rPr>
              <w:t>No</w:t>
            </w:r>
          </w:p>
        </w:tc>
        <w:tc>
          <w:tcPr>
            <w:tcW w:w="1146" w:type="dxa"/>
            <w:vAlign w:val="center"/>
          </w:tcPr>
          <w:p w:rsidR="00496074" w:rsidRPr="00C100DF" w:rsidRDefault="00496074" w:rsidP="00496074">
            <w:pPr>
              <w:spacing w:before="20" w:after="20"/>
              <w:jc w:val="center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  <w:tc>
          <w:tcPr>
            <w:tcW w:w="1230" w:type="dxa"/>
            <w:vAlign w:val="center"/>
          </w:tcPr>
          <w:p w:rsidR="00496074" w:rsidRPr="00C100DF" w:rsidRDefault="00496074" w:rsidP="00496074">
            <w:pPr>
              <w:spacing w:before="20" w:after="20"/>
              <w:ind w:left="246" w:hanging="22"/>
              <w:jc w:val="center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</w:tr>
      <w:tr w:rsidR="00496074" w:rsidRPr="00C100DF" w:rsidTr="00496074">
        <w:trPr>
          <w:jc w:val="center"/>
        </w:trPr>
        <w:tc>
          <w:tcPr>
            <w:tcW w:w="586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96074" w:rsidRPr="00C100DF" w:rsidRDefault="00496074" w:rsidP="00496074">
            <w:pPr>
              <w:numPr>
                <w:ilvl w:val="0"/>
                <w:numId w:val="3"/>
              </w:numPr>
              <w:ind w:left="-30" w:right="-94" w:firstLine="30"/>
              <w:jc w:val="center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4359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96074" w:rsidRPr="00C100DF" w:rsidRDefault="00496074" w:rsidP="00496074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100DF">
              <w:rPr>
                <w:rFonts w:asciiTheme="minorHAnsi" w:hAnsiTheme="minorHAnsi"/>
                <w:b/>
                <w:sz w:val="20"/>
                <w:szCs w:val="20"/>
              </w:rPr>
              <w:t>Review and approval of meeting minutes</w:t>
            </w:r>
          </w:p>
        </w:tc>
        <w:tc>
          <w:tcPr>
            <w:tcW w:w="6300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96074" w:rsidRPr="00C100DF" w:rsidRDefault="007E7F92" w:rsidP="00496074">
            <w:pPr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n/a</w:t>
            </w:r>
          </w:p>
        </w:tc>
        <w:tc>
          <w:tcPr>
            <w:tcW w:w="1350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96074" w:rsidRPr="00C100DF" w:rsidRDefault="00496074" w:rsidP="00496074">
            <w:pPr>
              <w:spacing w:before="20" w:after="20"/>
              <w:jc w:val="center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="Cambria"/>
                <w:color w:val="000000"/>
                <w:sz w:val="20"/>
                <w:szCs w:val="20"/>
              </w:rPr>
              <w:t xml:space="preserve">Yes / </w:t>
            </w:r>
            <w:r w:rsidRPr="00CE7496">
              <w:rPr>
                <w:rFonts w:asciiTheme="minorHAnsi" w:hAnsiTheme="minorHAnsi" w:cs="Cambria"/>
                <w:color w:val="000000"/>
                <w:sz w:val="20"/>
                <w:szCs w:val="20"/>
                <w:highlight w:val="yellow"/>
              </w:rPr>
              <w:t>No</w:t>
            </w:r>
          </w:p>
        </w:tc>
        <w:tc>
          <w:tcPr>
            <w:tcW w:w="1146" w:type="dxa"/>
            <w:vAlign w:val="center"/>
          </w:tcPr>
          <w:p w:rsidR="00496074" w:rsidRPr="00C100DF" w:rsidRDefault="00881D06" w:rsidP="00496074">
            <w:pPr>
              <w:spacing w:before="20" w:after="20"/>
              <w:jc w:val="center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="Cambria"/>
                <w:color w:val="000000"/>
                <w:sz w:val="20"/>
                <w:szCs w:val="20"/>
              </w:rPr>
              <w:t>NA</w:t>
            </w:r>
          </w:p>
        </w:tc>
        <w:tc>
          <w:tcPr>
            <w:tcW w:w="1230" w:type="dxa"/>
            <w:vAlign w:val="center"/>
          </w:tcPr>
          <w:p w:rsidR="00496074" w:rsidRPr="00C100DF" w:rsidRDefault="00496074" w:rsidP="00496074">
            <w:pPr>
              <w:spacing w:before="20" w:after="20"/>
              <w:ind w:left="246" w:hanging="22"/>
              <w:jc w:val="center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</w:tr>
      <w:tr w:rsidR="00496074" w:rsidRPr="00C100DF" w:rsidTr="00496074">
        <w:trPr>
          <w:jc w:val="center"/>
        </w:trPr>
        <w:tc>
          <w:tcPr>
            <w:tcW w:w="586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96074" w:rsidRPr="00C100DF" w:rsidRDefault="00496074" w:rsidP="00496074">
            <w:pPr>
              <w:numPr>
                <w:ilvl w:val="0"/>
                <w:numId w:val="3"/>
              </w:numPr>
              <w:ind w:left="-30" w:right="-94" w:firstLine="30"/>
              <w:jc w:val="center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4359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1F5F59" w:rsidRDefault="000C38F3" w:rsidP="00EE2930">
            <w:pPr>
              <w:numPr>
                <w:ilvl w:val="0"/>
                <w:numId w:val="9"/>
              </w:numPr>
              <w:ind w:left="427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Certificate Fire I/II</w:t>
            </w:r>
          </w:p>
          <w:p w:rsidR="00ED4C7C" w:rsidRDefault="000C38F3" w:rsidP="00EE2930">
            <w:pPr>
              <w:numPr>
                <w:ilvl w:val="0"/>
                <w:numId w:val="9"/>
              </w:numPr>
              <w:ind w:left="427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Retention</w:t>
            </w:r>
          </w:p>
          <w:p w:rsidR="00813B17" w:rsidRDefault="00813B17" w:rsidP="00EE2930">
            <w:pPr>
              <w:numPr>
                <w:ilvl w:val="0"/>
                <w:numId w:val="9"/>
              </w:numPr>
              <w:ind w:left="427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Fire One</w:t>
            </w:r>
          </w:p>
          <w:p w:rsidR="00813B17" w:rsidRDefault="00813B17" w:rsidP="00EE2930">
            <w:pPr>
              <w:numPr>
                <w:ilvl w:val="0"/>
                <w:numId w:val="9"/>
              </w:numPr>
              <w:ind w:left="427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Fire Two</w:t>
            </w:r>
          </w:p>
          <w:p w:rsidR="00813B17" w:rsidRPr="00C100DF" w:rsidRDefault="00813B17" w:rsidP="00EE2930">
            <w:pPr>
              <w:numPr>
                <w:ilvl w:val="0"/>
                <w:numId w:val="9"/>
              </w:numPr>
              <w:ind w:left="427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State Examination </w:t>
            </w:r>
          </w:p>
        </w:tc>
        <w:tc>
          <w:tcPr>
            <w:tcW w:w="6300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E91A45" w:rsidRPr="00E91A45" w:rsidRDefault="00E91A45" w:rsidP="00496074">
            <w:pPr>
              <w:rPr>
                <w:b/>
                <w:i/>
                <w:u w:val="single"/>
              </w:rPr>
            </w:pPr>
          </w:p>
          <w:p w:rsidR="00217466" w:rsidRDefault="000C38F3" w:rsidP="000C38F3">
            <w:r>
              <w:t>Joe: We are here to speak about the results from Fire one and Fire two courses from an effectiveness standpoint. We collect</w:t>
            </w:r>
            <w:r w:rsidR="00B46F34">
              <w:t>ed</w:t>
            </w:r>
            <w:r>
              <w:t xml:space="preserve"> data on 4 different areas for the certificate</w:t>
            </w:r>
            <w:r w:rsidR="00B46F34">
              <w:t xml:space="preserve"> program</w:t>
            </w:r>
            <w:r>
              <w:t xml:space="preserve">. </w:t>
            </w:r>
          </w:p>
          <w:p w:rsidR="000C38F3" w:rsidRDefault="000C38F3" w:rsidP="000C38F3"/>
          <w:p w:rsidR="00813B17" w:rsidRDefault="000C38F3" w:rsidP="000C38F3">
            <w:r w:rsidRPr="00EA429A">
              <w:rPr>
                <w:b/>
              </w:rPr>
              <w:t>Retention:</w:t>
            </w:r>
            <w:r>
              <w:t xml:space="preserve"> </w:t>
            </w:r>
            <w:r w:rsidRPr="000C38F3">
              <w:t>During the 2019-20 academic year, we will have no more than (2) students drop the course, that have successfully accepted into the program, before attending the first week of class.</w:t>
            </w:r>
            <w:r w:rsidR="00EA429A">
              <w:t xml:space="preserve"> </w:t>
            </w:r>
            <w:r w:rsidR="00EA429A">
              <w:t>The assessment method will use the application acceptance sheet and compare it with those who successfully past the physical agility testing. That data will then be compared to the first-week attendance logs to determine those participants who dropped out of the program before it began. </w:t>
            </w:r>
            <w:r w:rsidR="00813B17">
              <w:t xml:space="preserve"> </w:t>
            </w:r>
          </w:p>
          <w:p w:rsidR="000C38F3" w:rsidRDefault="00813B17" w:rsidP="000C38F3">
            <w:r>
              <w:t xml:space="preserve">The goal was not met. We lost </w:t>
            </w:r>
            <w:r w:rsidR="009C13DA">
              <w:t>6</w:t>
            </w:r>
            <w:r>
              <w:t xml:space="preserve"> students between the 2 cohorts.</w:t>
            </w:r>
          </w:p>
          <w:p w:rsidR="001B1BD4" w:rsidRDefault="001B1BD4" w:rsidP="000C38F3">
            <w:r>
              <w:t xml:space="preserve">Mike J: That is a large jump from past classes. </w:t>
            </w:r>
            <w:r w:rsidR="006F4D3C">
              <w:t>Did we meet the goal in the past?</w:t>
            </w:r>
          </w:p>
          <w:p w:rsidR="006F4D3C" w:rsidRDefault="006F4D3C" w:rsidP="000C38F3">
            <w:r>
              <w:t>Joe: Yes.</w:t>
            </w:r>
          </w:p>
          <w:p w:rsidR="006F4D3C" w:rsidRDefault="006F4D3C" w:rsidP="000C38F3">
            <w:r>
              <w:t>Gene: Why?</w:t>
            </w:r>
          </w:p>
          <w:p w:rsidR="006F4D3C" w:rsidRDefault="006F4D3C" w:rsidP="000C38F3">
            <w:r>
              <w:t>Mike J: Well one had a family emergency.</w:t>
            </w:r>
          </w:p>
          <w:p w:rsidR="006F4D3C" w:rsidRDefault="006F4D3C" w:rsidP="000C38F3">
            <w:r>
              <w:t>Tammy: It could be price, or health. Or just scared of what it will actually</w:t>
            </w:r>
            <w:r w:rsidR="006D48DE">
              <w:t xml:space="preserve"> take</w:t>
            </w:r>
            <w:r>
              <w:t xml:space="preserve"> to get through the program. </w:t>
            </w:r>
          </w:p>
          <w:p w:rsidR="006F4D3C" w:rsidRDefault="006F4D3C" w:rsidP="000C38F3">
            <w:r>
              <w:t xml:space="preserve">Joe: Yes, those all make sense but </w:t>
            </w:r>
            <w:proofErr w:type="spellStart"/>
            <w:r>
              <w:t>its</w:t>
            </w:r>
            <w:proofErr w:type="spellEnd"/>
            <w:r>
              <w:t xml:space="preserve"> all subjective we need to find out who those students are specifically and ask them.</w:t>
            </w:r>
          </w:p>
          <w:p w:rsidR="001B1BD4" w:rsidRDefault="001B1BD4" w:rsidP="000C38F3">
            <w:r>
              <w:t xml:space="preserve">Joe: Tammy send out an email to the </w:t>
            </w:r>
            <w:r w:rsidR="003F09A6">
              <w:t>6</w:t>
            </w:r>
            <w:r w:rsidR="006F4D3C">
              <w:t xml:space="preserve"> </w:t>
            </w:r>
            <w:r>
              <w:t>students and see what kind of response you get back and attach the emails to the effectiveness use of results.</w:t>
            </w:r>
          </w:p>
          <w:p w:rsidR="00813B17" w:rsidRDefault="00813B17" w:rsidP="000C38F3"/>
          <w:p w:rsidR="00813B17" w:rsidRDefault="00813B17" w:rsidP="000C38F3">
            <w:r w:rsidRPr="00813B17">
              <w:rPr>
                <w:b/>
              </w:rPr>
              <w:t>Fire One:</w:t>
            </w:r>
            <w:r>
              <w:t xml:space="preserve"> </w:t>
            </w:r>
            <w:r w:rsidRPr="00813B17">
              <w:t>By the end of the academic year 2019-2020, 95% of the students who are enrolled in the certificate firefighter minimum standards will pass the firefighter one course with an overall score of 80% or higher.</w:t>
            </w:r>
            <w:r w:rsidR="00B46F34">
              <w:t xml:space="preserve"> </w:t>
            </w:r>
            <w:r w:rsidR="00B46F34">
              <w:t xml:space="preserve">During the 2019-20 academic year, there were 61 students that enrolled in FFP 0010C (Fire One Course). There </w:t>
            </w:r>
            <w:proofErr w:type="gramStart"/>
            <w:r w:rsidR="00B46F34">
              <w:t>were</w:t>
            </w:r>
            <w:proofErr w:type="gramEnd"/>
            <w:r w:rsidR="00B46F34">
              <w:t xml:space="preserve"> a total of 5 students that did not successfully complete the course</w:t>
            </w:r>
            <w:r w:rsidR="00B46F34">
              <w:t xml:space="preserve"> that is an </w:t>
            </w:r>
            <w:r w:rsidR="004E2B37">
              <w:t>90</w:t>
            </w:r>
            <w:r w:rsidR="00B46F34">
              <w:t>% pass rate</w:t>
            </w:r>
            <w:r w:rsidR="00B46F34">
              <w:t xml:space="preserve">. We did not meet the goal. </w:t>
            </w:r>
          </w:p>
          <w:p w:rsidR="00B46F34" w:rsidRDefault="00B46F34" w:rsidP="000C38F3"/>
          <w:p w:rsidR="00B46F34" w:rsidRDefault="00B46F34" w:rsidP="000C38F3">
            <w:r>
              <w:t>Mike J: Did we meet it last year?</w:t>
            </w:r>
          </w:p>
          <w:p w:rsidR="00B46F34" w:rsidRDefault="00B46F34" w:rsidP="000C38F3"/>
          <w:p w:rsidR="00B46F34" w:rsidRDefault="00B46F34" w:rsidP="000C38F3">
            <w:r>
              <w:t xml:space="preserve">Joe: </w:t>
            </w:r>
            <w:r w:rsidR="004E2B37">
              <w:t>No</w:t>
            </w:r>
            <w:r>
              <w:t xml:space="preserve">, </w:t>
            </w:r>
            <w:r w:rsidR="004E2B37">
              <w:t>but we did meet in it in past years</w:t>
            </w:r>
            <w:r>
              <w:t xml:space="preserve">. </w:t>
            </w:r>
            <w:proofErr w:type="gramStart"/>
            <w:r w:rsidR="005A4638">
              <w:t>S</w:t>
            </w:r>
            <w:r>
              <w:t>o</w:t>
            </w:r>
            <w:proofErr w:type="gramEnd"/>
            <w:r>
              <w:t xml:space="preserve"> when we spoke last year about this class if we did not meet the goal again we will do a rolling average. What do you think?</w:t>
            </w:r>
          </w:p>
          <w:p w:rsidR="001B60F5" w:rsidRDefault="001B60F5" w:rsidP="000C38F3"/>
          <w:p w:rsidR="00B46F34" w:rsidRDefault="00B46F34" w:rsidP="000C38F3">
            <w:r>
              <w:t xml:space="preserve">Mike J: </w:t>
            </w:r>
            <w:r w:rsidR="005A4638">
              <w:t>Well,</w:t>
            </w:r>
            <w:r w:rsidR="008C28C0">
              <w:t xml:space="preserve"> the state has increased the number of hours of both the fire one and fire two course. </w:t>
            </w:r>
            <w:proofErr w:type="gramStart"/>
            <w:r w:rsidR="008C28C0">
              <w:t>So</w:t>
            </w:r>
            <w:proofErr w:type="gramEnd"/>
            <w:r w:rsidR="008C28C0">
              <w:t xml:space="preserve"> we could see another change in pass rates starting this current term for both</w:t>
            </w:r>
            <w:r w:rsidR="005A4638">
              <w:t xml:space="preserve"> Fire Courses. I think we need to wait to make the </w:t>
            </w:r>
            <w:proofErr w:type="spellStart"/>
            <w:r w:rsidR="005A4638">
              <w:t>desicon</w:t>
            </w:r>
            <w:proofErr w:type="spellEnd"/>
            <w:r w:rsidR="005A4638">
              <w:t xml:space="preserve"> on whether or not to do the rolling average till me get </w:t>
            </w:r>
            <w:proofErr w:type="gramStart"/>
            <w:r w:rsidR="005A4638">
              <w:t>this years</w:t>
            </w:r>
            <w:proofErr w:type="gramEnd"/>
            <w:r w:rsidR="005A4638">
              <w:t xml:space="preserve"> and next </w:t>
            </w:r>
            <w:proofErr w:type="spellStart"/>
            <w:r w:rsidR="005A4638">
              <w:t>years</w:t>
            </w:r>
            <w:proofErr w:type="spellEnd"/>
            <w:r w:rsidR="005A4638">
              <w:t xml:space="preserve"> data because of how the state changes are going to </w:t>
            </w:r>
            <w:proofErr w:type="spellStart"/>
            <w:r w:rsidR="005A4638">
              <w:t>effect us</w:t>
            </w:r>
            <w:proofErr w:type="spellEnd"/>
            <w:r w:rsidR="005A4638">
              <w:t xml:space="preserve">. </w:t>
            </w:r>
            <w:proofErr w:type="gramStart"/>
            <w:r w:rsidR="005A4638">
              <w:t>Of course</w:t>
            </w:r>
            <w:proofErr w:type="gramEnd"/>
            <w:r w:rsidR="005A4638">
              <w:t xml:space="preserve"> keep the goal the same because I do believe we can meet it eventually. </w:t>
            </w:r>
            <w:proofErr w:type="gramStart"/>
            <w:r w:rsidR="005A4638">
              <w:t>Also</w:t>
            </w:r>
            <w:proofErr w:type="gramEnd"/>
            <w:r w:rsidR="005A4638">
              <w:t xml:space="preserve"> from this data one student threw us below our goal. Seems unfair but I understand. </w:t>
            </w:r>
          </w:p>
          <w:p w:rsidR="00813B17" w:rsidRDefault="00813B17" w:rsidP="000C38F3"/>
          <w:p w:rsidR="00813B17" w:rsidRDefault="00813B17" w:rsidP="000C38F3">
            <w:r w:rsidRPr="00B46F34">
              <w:rPr>
                <w:b/>
              </w:rPr>
              <w:t>Fire Two:</w:t>
            </w:r>
            <w:r>
              <w:t xml:space="preserve"> </w:t>
            </w:r>
            <w:r w:rsidR="00B46F34" w:rsidRPr="00B46F34">
              <w:t>At the end of the academic year 2019-2020, 95% of the students who are enrolled in the certificate firefighter minimum standards course, will pass the firefighter two course with an overall score of 85% or higher.</w:t>
            </w:r>
            <w:r w:rsidR="005A4638">
              <w:t xml:space="preserve"> We did meet our goal with a </w:t>
            </w:r>
            <w:proofErr w:type="gramStart"/>
            <w:r w:rsidR="005A4638">
              <w:t>4 year</w:t>
            </w:r>
            <w:proofErr w:type="gramEnd"/>
            <w:r w:rsidR="005A4638">
              <w:t xml:space="preserve"> rolling average. 95.3%. </w:t>
            </w:r>
          </w:p>
          <w:p w:rsidR="006E55C6" w:rsidRDefault="006E55C6" w:rsidP="000C38F3"/>
          <w:p w:rsidR="006E55C6" w:rsidRDefault="006E55C6" w:rsidP="000C38F3">
            <w:r>
              <w:lastRenderedPageBreak/>
              <w:t xml:space="preserve">Joe: </w:t>
            </w:r>
            <w:proofErr w:type="gramStart"/>
            <w:r>
              <w:t>So</w:t>
            </w:r>
            <w:proofErr w:type="gramEnd"/>
            <w:r>
              <w:t xml:space="preserve"> the rolling average was good for this outcome. But as you mentioned above Mike things are going to change with the state and this course. </w:t>
            </w:r>
            <w:proofErr w:type="gramStart"/>
            <w:r w:rsidR="007E046B">
              <w:t>So</w:t>
            </w:r>
            <w:proofErr w:type="gramEnd"/>
            <w:r w:rsidR="007E046B">
              <w:t xml:space="preserve"> I believe we should see what the next four year average holds for us then change the goal</w:t>
            </w:r>
            <w:r w:rsidR="00AB0D01">
              <w:t>.</w:t>
            </w:r>
          </w:p>
          <w:p w:rsidR="00813B17" w:rsidRDefault="00813B17" w:rsidP="000C38F3"/>
          <w:p w:rsidR="00813B17" w:rsidRDefault="00813B17" w:rsidP="000C38F3"/>
          <w:p w:rsidR="00813B17" w:rsidRDefault="00813B17" w:rsidP="000C38F3">
            <w:r w:rsidRPr="00813B17">
              <w:rPr>
                <w:b/>
              </w:rPr>
              <w:t>State Exam:</w:t>
            </w:r>
            <w:r>
              <w:t xml:space="preserve"> </w:t>
            </w:r>
            <w:r w:rsidRPr="00813B17">
              <w:t>For the academic year 2019-20, 93% of the students who are enrolled in the Certificate- Firefighter Minimum Standards  Program will pass the state of Florida final examination on their first attempt with a score of 75% or higher.</w:t>
            </w:r>
            <w:r>
              <w:t xml:space="preserve">  </w:t>
            </w:r>
          </w:p>
          <w:p w:rsidR="00813B17" w:rsidRDefault="00813B17" w:rsidP="000C38F3"/>
          <w:p w:rsidR="00813B17" w:rsidRDefault="00C827A3" w:rsidP="000C38F3">
            <w:r>
              <w:t xml:space="preserve">Joe: </w:t>
            </w:r>
            <w:r w:rsidR="00E82FA4">
              <w:t>We met this goal with exactly 93% of students passing</w:t>
            </w:r>
            <w:r w:rsidR="00E82FA4">
              <w:t>.</w:t>
            </w:r>
          </w:p>
          <w:p w:rsidR="00E82FA4" w:rsidRDefault="00E82FA4" w:rsidP="000C38F3"/>
          <w:p w:rsidR="00E82FA4" w:rsidRDefault="00E82FA4" w:rsidP="000C38F3">
            <w:r>
              <w:t>Mike J: Did we meet the goal last year?</w:t>
            </w:r>
          </w:p>
          <w:p w:rsidR="00E82FA4" w:rsidRDefault="00E82FA4" w:rsidP="000C38F3"/>
          <w:p w:rsidR="00E82FA4" w:rsidRDefault="00E82FA4" w:rsidP="000C38F3">
            <w:r>
              <w:t xml:space="preserve">Joe: </w:t>
            </w:r>
            <w:proofErr w:type="gramStart"/>
            <w:r>
              <w:t>No</w:t>
            </w:r>
            <w:proofErr w:type="gramEnd"/>
            <w:r>
              <w:t xml:space="preserve"> it was 82% pass rate. Mike or Tammy can we raise the score from 75%? </w:t>
            </w:r>
          </w:p>
          <w:p w:rsidR="00E82FA4" w:rsidRDefault="00E82FA4" w:rsidP="000C38F3">
            <w:r>
              <w:t>Mike J: No from what I get from the state you either pass or fail. It doesn’t give me a total over score for each student. It gives me a total for each section of the test. And they can get a P score on 3 of the 4 sections but fail the last section they fail the whole test.</w:t>
            </w:r>
          </w:p>
          <w:p w:rsidR="00E82FA4" w:rsidRDefault="00E82FA4" w:rsidP="000C38F3">
            <w:r>
              <w:t>Joe: Ok that makes sense. Do you want to raise the 93% pass rate at all Mike?</w:t>
            </w:r>
          </w:p>
          <w:p w:rsidR="00E82FA4" w:rsidRDefault="00E82FA4" w:rsidP="000C38F3">
            <w:r>
              <w:t>Mike J: Yes, we can I would only do 1%. I am just concerned about the new hours and such that the state has implemented. I would think it would help us with the state passing rate but I could be wrong.</w:t>
            </w:r>
            <w:bookmarkStart w:id="0" w:name="_GoBack"/>
            <w:bookmarkEnd w:id="0"/>
          </w:p>
          <w:p w:rsidR="00B633D2" w:rsidRDefault="00B633D2" w:rsidP="00496074"/>
          <w:p w:rsidR="00EC00C2" w:rsidRDefault="00EC00C2" w:rsidP="00496074"/>
          <w:p w:rsidR="00EC00C2" w:rsidRPr="00CE7496" w:rsidRDefault="00EC00C2" w:rsidP="00496074"/>
          <w:p w:rsidR="00CE7496" w:rsidRPr="001E075E" w:rsidRDefault="00CE7496" w:rsidP="00496074"/>
          <w:p w:rsidR="00A172B0" w:rsidRDefault="00A172B0" w:rsidP="00496074"/>
          <w:p w:rsidR="00AD4AEC" w:rsidRPr="002D2052" w:rsidRDefault="00AD4AEC" w:rsidP="00496074"/>
          <w:p w:rsidR="0010265C" w:rsidRPr="00881D06" w:rsidRDefault="0010265C" w:rsidP="00496074"/>
          <w:p w:rsidR="00E5059F" w:rsidRPr="00881D06" w:rsidRDefault="00E5059F" w:rsidP="00496074">
            <w:pPr>
              <w:rPr>
                <w:b/>
                <w:i/>
                <w:u w:val="single"/>
              </w:rPr>
            </w:pPr>
          </w:p>
          <w:p w:rsidR="00135963" w:rsidRDefault="00135963" w:rsidP="00496074">
            <w:pPr>
              <w:rPr>
                <w:szCs w:val="20"/>
              </w:rPr>
            </w:pPr>
          </w:p>
          <w:p w:rsidR="00135963" w:rsidRPr="00135963" w:rsidRDefault="00135963" w:rsidP="00496074">
            <w:pPr>
              <w:rPr>
                <w:szCs w:val="20"/>
              </w:rPr>
            </w:pPr>
          </w:p>
        </w:tc>
        <w:tc>
          <w:tcPr>
            <w:tcW w:w="1350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96074" w:rsidRPr="00C100DF" w:rsidRDefault="00496074" w:rsidP="00496074">
            <w:pPr>
              <w:spacing w:before="20" w:after="20"/>
              <w:jc w:val="center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  <w:r w:rsidRPr="00CE7496">
              <w:rPr>
                <w:rFonts w:asciiTheme="minorHAnsi" w:hAnsiTheme="minorHAnsi" w:cs="Cambria"/>
                <w:color w:val="000000"/>
                <w:sz w:val="20"/>
                <w:szCs w:val="20"/>
              </w:rPr>
              <w:lastRenderedPageBreak/>
              <w:t>Yes</w:t>
            </w:r>
            <w:r>
              <w:rPr>
                <w:rFonts w:asciiTheme="minorHAnsi" w:hAnsiTheme="minorHAnsi" w:cs="Cambria"/>
                <w:color w:val="000000"/>
                <w:sz w:val="20"/>
                <w:szCs w:val="20"/>
              </w:rPr>
              <w:t xml:space="preserve"> / No</w:t>
            </w:r>
          </w:p>
        </w:tc>
        <w:tc>
          <w:tcPr>
            <w:tcW w:w="1146" w:type="dxa"/>
            <w:vAlign w:val="center"/>
          </w:tcPr>
          <w:p w:rsidR="00881D06" w:rsidRDefault="00881D06" w:rsidP="00496074">
            <w:pPr>
              <w:spacing w:before="20" w:after="20"/>
              <w:jc w:val="center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  <w:p w:rsidR="00881D06" w:rsidRDefault="00881D06" w:rsidP="00496074">
            <w:pPr>
              <w:spacing w:before="20" w:after="20"/>
              <w:jc w:val="center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  <w:p w:rsidR="00881D06" w:rsidRPr="00C100DF" w:rsidRDefault="00881D06" w:rsidP="00496074">
            <w:pPr>
              <w:spacing w:before="20" w:after="20"/>
              <w:jc w:val="center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  <w:tc>
          <w:tcPr>
            <w:tcW w:w="1230" w:type="dxa"/>
            <w:vAlign w:val="center"/>
          </w:tcPr>
          <w:p w:rsidR="00496074" w:rsidRPr="00C100DF" w:rsidRDefault="00496074" w:rsidP="00496074">
            <w:pPr>
              <w:spacing w:before="20" w:after="20"/>
              <w:jc w:val="center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</w:tr>
      <w:tr w:rsidR="00496074" w:rsidRPr="00C100DF" w:rsidTr="00496074">
        <w:trPr>
          <w:jc w:val="center"/>
        </w:trPr>
        <w:tc>
          <w:tcPr>
            <w:tcW w:w="586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96074" w:rsidRPr="00C100DF" w:rsidRDefault="00496074" w:rsidP="00496074">
            <w:pPr>
              <w:numPr>
                <w:ilvl w:val="0"/>
                <w:numId w:val="3"/>
              </w:numPr>
              <w:ind w:left="-30" w:right="-94" w:firstLine="30"/>
              <w:jc w:val="center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4359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96074" w:rsidRPr="00C100DF" w:rsidRDefault="00496074" w:rsidP="00496074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100DF">
              <w:rPr>
                <w:rFonts w:asciiTheme="minorHAnsi" w:hAnsiTheme="minorHAnsi"/>
                <w:b/>
                <w:sz w:val="20"/>
                <w:szCs w:val="20"/>
              </w:rPr>
              <w:t>Next</w:t>
            </w:r>
            <w:r>
              <w:rPr>
                <w:rFonts w:asciiTheme="minorHAnsi" w:hAnsiTheme="minorHAnsi"/>
                <w:b/>
                <w:sz w:val="20"/>
                <w:szCs w:val="20"/>
              </w:rPr>
              <w:t xml:space="preserve"> m</w:t>
            </w:r>
            <w:r w:rsidRPr="00C100DF">
              <w:rPr>
                <w:rFonts w:asciiTheme="minorHAnsi" w:hAnsiTheme="minorHAnsi"/>
                <w:b/>
                <w:sz w:val="20"/>
                <w:szCs w:val="20"/>
              </w:rPr>
              <w:t>eeting(s)</w:t>
            </w:r>
          </w:p>
        </w:tc>
        <w:tc>
          <w:tcPr>
            <w:tcW w:w="6300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96074" w:rsidRPr="00C100DF" w:rsidRDefault="00496074" w:rsidP="00496074">
            <w:pPr>
              <w:spacing w:before="20" w:after="20"/>
              <w:ind w:left="246" w:hanging="22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96074" w:rsidRPr="00C100DF" w:rsidRDefault="00496074" w:rsidP="00496074">
            <w:pPr>
              <w:spacing w:before="20" w:after="20"/>
              <w:jc w:val="center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="Cambria"/>
                <w:color w:val="000000"/>
                <w:sz w:val="20"/>
                <w:szCs w:val="20"/>
              </w:rPr>
              <w:t xml:space="preserve">Yes / </w:t>
            </w:r>
            <w:r w:rsidRPr="009C3832">
              <w:rPr>
                <w:rFonts w:asciiTheme="minorHAnsi" w:hAnsiTheme="minorHAnsi" w:cs="Cambria"/>
                <w:color w:val="000000"/>
                <w:sz w:val="20"/>
                <w:szCs w:val="20"/>
                <w:highlight w:val="yellow"/>
              </w:rPr>
              <w:t>No</w:t>
            </w:r>
          </w:p>
        </w:tc>
        <w:tc>
          <w:tcPr>
            <w:tcW w:w="1146" w:type="dxa"/>
            <w:vAlign w:val="center"/>
          </w:tcPr>
          <w:p w:rsidR="00496074" w:rsidRPr="00C100DF" w:rsidRDefault="00496074" w:rsidP="00496074">
            <w:pPr>
              <w:spacing w:before="20" w:after="20"/>
              <w:jc w:val="center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  <w:tc>
          <w:tcPr>
            <w:tcW w:w="1230" w:type="dxa"/>
            <w:vAlign w:val="center"/>
          </w:tcPr>
          <w:p w:rsidR="00496074" w:rsidRPr="00C100DF" w:rsidRDefault="00496074" w:rsidP="00496074">
            <w:pPr>
              <w:spacing w:before="20" w:after="20"/>
              <w:jc w:val="center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</w:tr>
      <w:tr w:rsidR="00496074" w:rsidRPr="00C100DF" w:rsidTr="00496074">
        <w:trPr>
          <w:jc w:val="center"/>
        </w:trPr>
        <w:tc>
          <w:tcPr>
            <w:tcW w:w="586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96074" w:rsidRPr="00C100DF" w:rsidRDefault="00496074" w:rsidP="00496074">
            <w:pPr>
              <w:numPr>
                <w:ilvl w:val="0"/>
                <w:numId w:val="3"/>
              </w:numPr>
              <w:ind w:left="-30" w:right="-94" w:firstLine="30"/>
              <w:jc w:val="center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4359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96074" w:rsidRPr="00C100DF" w:rsidRDefault="00496074" w:rsidP="00496074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100DF">
              <w:rPr>
                <w:rFonts w:asciiTheme="minorHAnsi" w:hAnsiTheme="minorHAnsi"/>
                <w:b/>
                <w:sz w:val="20"/>
                <w:szCs w:val="20"/>
              </w:rPr>
              <w:t>Adjourn</w:t>
            </w:r>
          </w:p>
        </w:tc>
        <w:tc>
          <w:tcPr>
            <w:tcW w:w="6300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96074" w:rsidRPr="00C100DF" w:rsidRDefault="00496074" w:rsidP="00496074">
            <w:pPr>
              <w:spacing w:before="20" w:after="20"/>
              <w:ind w:left="246" w:hanging="22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96074" w:rsidRPr="00C100DF" w:rsidRDefault="00496074" w:rsidP="00496074">
            <w:pPr>
              <w:spacing w:before="20" w:after="20"/>
              <w:jc w:val="center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="Cambria"/>
                <w:color w:val="000000"/>
                <w:sz w:val="20"/>
                <w:szCs w:val="20"/>
              </w:rPr>
              <w:t>Yes / No</w:t>
            </w:r>
          </w:p>
        </w:tc>
        <w:tc>
          <w:tcPr>
            <w:tcW w:w="1146" w:type="dxa"/>
            <w:vAlign w:val="center"/>
          </w:tcPr>
          <w:p w:rsidR="00496074" w:rsidRPr="00C100DF" w:rsidRDefault="00496074" w:rsidP="00496074">
            <w:pPr>
              <w:spacing w:before="20" w:after="20"/>
              <w:jc w:val="center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  <w:tc>
          <w:tcPr>
            <w:tcW w:w="1230" w:type="dxa"/>
            <w:vAlign w:val="center"/>
          </w:tcPr>
          <w:p w:rsidR="00496074" w:rsidRPr="00C100DF" w:rsidRDefault="00496074" w:rsidP="00496074">
            <w:pPr>
              <w:spacing w:before="20" w:after="20"/>
              <w:jc w:val="center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</w:tr>
    </w:tbl>
    <w:p w:rsidR="002B59B9" w:rsidRPr="00C100DF" w:rsidRDefault="002B59B9" w:rsidP="00904A3F">
      <w:pPr>
        <w:rPr>
          <w:rFonts w:asciiTheme="minorHAnsi" w:hAnsiTheme="minorHAnsi"/>
          <w:sz w:val="20"/>
          <w:szCs w:val="20"/>
        </w:rPr>
      </w:pPr>
    </w:p>
    <w:p w:rsidR="002B59B9" w:rsidRPr="00C100DF" w:rsidRDefault="002B59B9" w:rsidP="00C23DBB">
      <w:pPr>
        <w:tabs>
          <w:tab w:val="left" w:pos="1890"/>
        </w:tabs>
        <w:spacing w:line="360" w:lineRule="auto"/>
        <w:rPr>
          <w:rFonts w:asciiTheme="minorHAnsi" w:hAnsiTheme="minorHAnsi" w:cs="Cambria"/>
          <w:color w:val="000000"/>
          <w:sz w:val="20"/>
          <w:szCs w:val="20"/>
          <w:u w:val="single"/>
        </w:rPr>
      </w:pPr>
      <w:r w:rsidRPr="00C100DF">
        <w:rPr>
          <w:rFonts w:asciiTheme="minorHAnsi" w:hAnsiTheme="minorHAnsi"/>
          <w:sz w:val="20"/>
          <w:szCs w:val="20"/>
        </w:rPr>
        <w:t xml:space="preserve">Minutes prepared by </w:t>
      </w:r>
      <w:r w:rsidRPr="00C100DF">
        <w:rPr>
          <w:rFonts w:asciiTheme="minorHAnsi" w:hAnsiTheme="minorHAnsi"/>
          <w:sz w:val="20"/>
          <w:szCs w:val="20"/>
        </w:rPr>
        <w:tab/>
      </w:r>
      <w:r w:rsidR="002E19AF"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="009C3832">
        <w:rPr>
          <w:rFonts w:asciiTheme="minorHAnsi" w:hAnsiTheme="minorHAnsi" w:cs="Cambria"/>
          <w:color w:val="000000"/>
          <w:sz w:val="20"/>
          <w:szCs w:val="20"/>
          <w:u w:val="single"/>
        </w:rPr>
        <w:t>Tamara Mole’</w:t>
      </w:r>
      <w:r w:rsidR="002E19AF"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="002E19AF"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="002E19AF"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="002E19AF"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="002E19AF"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="002E19AF"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="002E19AF"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="002E19AF"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="00D56433"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="002E19AF"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="002E19AF"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Pr="00C100DF">
        <w:rPr>
          <w:rFonts w:asciiTheme="minorHAnsi" w:hAnsiTheme="minorHAnsi" w:cs="Cambria"/>
          <w:color w:val="000000"/>
          <w:sz w:val="20"/>
          <w:szCs w:val="20"/>
        </w:rPr>
        <w:tab/>
      </w:r>
      <w:r w:rsidRPr="00C100DF">
        <w:rPr>
          <w:rFonts w:asciiTheme="minorHAnsi" w:hAnsiTheme="minorHAnsi"/>
          <w:sz w:val="20"/>
          <w:szCs w:val="20"/>
        </w:rPr>
        <w:t xml:space="preserve">Date </w:t>
      </w:r>
      <w:r w:rsidR="009C3832">
        <w:rPr>
          <w:rFonts w:asciiTheme="minorHAnsi" w:hAnsiTheme="minorHAnsi" w:cs="Cambria"/>
          <w:color w:val="000000"/>
          <w:sz w:val="20"/>
          <w:szCs w:val="20"/>
          <w:u w:val="single"/>
        </w:rPr>
        <w:t xml:space="preserve">  8/</w:t>
      </w:r>
      <w:r w:rsidR="00AD4AEC">
        <w:rPr>
          <w:rFonts w:asciiTheme="minorHAnsi" w:hAnsiTheme="minorHAnsi" w:cs="Cambria"/>
          <w:color w:val="000000"/>
          <w:sz w:val="20"/>
          <w:szCs w:val="20"/>
          <w:u w:val="single"/>
        </w:rPr>
        <w:t>28</w:t>
      </w:r>
      <w:r w:rsidR="009C3832">
        <w:rPr>
          <w:rFonts w:asciiTheme="minorHAnsi" w:hAnsiTheme="minorHAnsi" w:cs="Cambria"/>
          <w:color w:val="000000"/>
          <w:sz w:val="20"/>
          <w:szCs w:val="20"/>
          <w:u w:val="single"/>
        </w:rPr>
        <w:t>/20</w:t>
      </w:r>
      <w:r w:rsidR="000C38F3">
        <w:rPr>
          <w:rFonts w:asciiTheme="minorHAnsi" w:hAnsiTheme="minorHAnsi" w:cs="Cambria"/>
          <w:color w:val="000000"/>
          <w:sz w:val="20"/>
          <w:szCs w:val="20"/>
          <w:u w:val="single"/>
        </w:rPr>
        <w:t>20</w:t>
      </w:r>
      <w:r w:rsidR="002E19AF"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</w:p>
    <w:p w:rsidR="002B59B9" w:rsidRPr="00C100DF" w:rsidRDefault="002B59B9" w:rsidP="00C23DBB">
      <w:pPr>
        <w:tabs>
          <w:tab w:val="left" w:pos="1890"/>
        </w:tabs>
        <w:spacing w:line="360" w:lineRule="auto"/>
        <w:rPr>
          <w:rFonts w:asciiTheme="minorHAnsi" w:hAnsiTheme="minorHAnsi" w:cs="Cambria"/>
          <w:color w:val="000000"/>
          <w:sz w:val="20"/>
          <w:szCs w:val="20"/>
          <w:u w:val="single"/>
        </w:rPr>
      </w:pPr>
      <w:r w:rsidRPr="00C100DF">
        <w:rPr>
          <w:rFonts w:asciiTheme="minorHAnsi" w:hAnsiTheme="minorHAnsi"/>
          <w:sz w:val="20"/>
          <w:szCs w:val="20"/>
        </w:rPr>
        <w:t xml:space="preserve">Minutes approved by </w:t>
      </w:r>
      <w:r w:rsidRPr="00C100DF">
        <w:rPr>
          <w:rFonts w:asciiTheme="minorHAnsi" w:hAnsiTheme="minorHAnsi"/>
          <w:sz w:val="20"/>
          <w:szCs w:val="20"/>
        </w:rPr>
        <w:tab/>
      </w:r>
      <w:r w:rsidR="002E19AF"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="002E19AF"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="002E19AF"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="002E19AF"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="002E19AF"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="002E19AF"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="002E19AF"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="002E19AF"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="002E19AF"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="00D56433"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="002E19AF"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="002E19AF"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Pr="00C100DF">
        <w:rPr>
          <w:rFonts w:asciiTheme="minorHAnsi" w:hAnsiTheme="minorHAnsi" w:cs="Cambria"/>
          <w:color w:val="000000"/>
          <w:sz w:val="20"/>
          <w:szCs w:val="20"/>
        </w:rPr>
        <w:tab/>
      </w:r>
      <w:r w:rsidRPr="00C100DF">
        <w:rPr>
          <w:rFonts w:asciiTheme="minorHAnsi" w:hAnsiTheme="minorHAnsi"/>
          <w:sz w:val="20"/>
          <w:szCs w:val="20"/>
        </w:rPr>
        <w:t xml:space="preserve">Date </w:t>
      </w:r>
      <w:r w:rsidR="002E19AF"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="002E19AF"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="00D56433"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="002E19AF"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</w:p>
    <w:p w:rsidR="00C23DBB" w:rsidRDefault="00C23DBB" w:rsidP="00FE3FF5">
      <w:pPr>
        <w:spacing w:line="360" w:lineRule="auto"/>
        <w:rPr>
          <w:rFonts w:asciiTheme="minorHAnsi" w:hAnsiTheme="minorHAnsi"/>
          <w:i/>
          <w:sz w:val="20"/>
          <w:szCs w:val="20"/>
        </w:rPr>
      </w:pPr>
      <w:r>
        <w:rPr>
          <w:rFonts w:asciiTheme="minorHAnsi" w:hAnsiTheme="minorHAnsi"/>
          <w:i/>
          <w:sz w:val="20"/>
          <w:szCs w:val="20"/>
        </w:rPr>
        <w:t>I</w:t>
      </w:r>
      <w:r w:rsidR="00E02741">
        <w:rPr>
          <w:rFonts w:asciiTheme="minorHAnsi" w:hAnsiTheme="minorHAnsi"/>
          <w:i/>
          <w:sz w:val="20"/>
          <w:szCs w:val="20"/>
        </w:rPr>
        <w:t>f item #5</w:t>
      </w:r>
      <w:r w:rsidRPr="00C100DF">
        <w:rPr>
          <w:rFonts w:asciiTheme="minorHAnsi" w:hAnsiTheme="minorHAnsi"/>
          <w:i/>
          <w:sz w:val="20"/>
          <w:szCs w:val="20"/>
        </w:rPr>
        <w:t xml:space="preserve"> above was acted on</w:t>
      </w:r>
      <w:r>
        <w:rPr>
          <w:rFonts w:asciiTheme="minorHAnsi" w:hAnsiTheme="minorHAnsi"/>
          <w:i/>
          <w:sz w:val="20"/>
          <w:szCs w:val="20"/>
        </w:rPr>
        <w:t>, then:</w:t>
      </w:r>
    </w:p>
    <w:p w:rsidR="00DC3A81" w:rsidRPr="00C100DF" w:rsidRDefault="008C68F8" w:rsidP="00C23DBB">
      <w:pPr>
        <w:tabs>
          <w:tab w:val="left" w:pos="1890"/>
        </w:tabs>
        <w:spacing w:line="360" w:lineRule="auto"/>
        <w:rPr>
          <w:rFonts w:asciiTheme="minorHAnsi" w:hAnsiTheme="minorHAnsi"/>
          <w:b/>
          <w:sz w:val="20"/>
          <w:szCs w:val="20"/>
          <w:u w:val="single"/>
        </w:rPr>
      </w:pPr>
      <w:r w:rsidRPr="00C100DF">
        <w:rPr>
          <w:rFonts w:asciiTheme="minorHAnsi" w:hAnsiTheme="minorHAnsi"/>
          <w:sz w:val="20"/>
          <w:szCs w:val="20"/>
        </w:rPr>
        <w:t xml:space="preserve">Medical Director’s signature </w:t>
      </w:r>
      <w:r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="00C23DBB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="00C23DBB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="00C23DBB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Pr="00C100DF">
        <w:rPr>
          <w:rFonts w:asciiTheme="minorHAnsi" w:hAnsiTheme="minorHAnsi" w:cs="Cambria"/>
          <w:color w:val="000000"/>
          <w:sz w:val="20"/>
          <w:szCs w:val="20"/>
        </w:rPr>
        <w:tab/>
      </w:r>
      <w:r w:rsidRPr="00C100DF">
        <w:rPr>
          <w:rFonts w:asciiTheme="minorHAnsi" w:hAnsiTheme="minorHAnsi"/>
          <w:sz w:val="20"/>
          <w:szCs w:val="20"/>
        </w:rPr>
        <w:t xml:space="preserve">Date </w:t>
      </w:r>
      <w:r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</w:p>
    <w:p w:rsidR="00C76F8A" w:rsidRDefault="00C76F8A" w:rsidP="00C80A22">
      <w:pPr>
        <w:tabs>
          <w:tab w:val="left" w:pos="1890"/>
        </w:tabs>
        <w:spacing w:line="360" w:lineRule="auto"/>
        <w:rPr>
          <w:rFonts w:asciiTheme="minorHAnsi" w:hAnsiTheme="minorHAnsi"/>
          <w:sz w:val="20"/>
          <w:szCs w:val="20"/>
        </w:rPr>
      </w:pPr>
    </w:p>
    <w:p w:rsidR="00221DDB" w:rsidRDefault="00221DDB">
      <w:pPr>
        <w:rPr>
          <w:rFonts w:ascii="Calibri" w:hAnsi="Calibri" w:cs="Calibri"/>
          <w:sz w:val="22"/>
          <w:szCs w:val="22"/>
          <w:u w:val="single"/>
        </w:rPr>
      </w:pPr>
      <w:r>
        <w:rPr>
          <w:rFonts w:ascii="Calibri" w:hAnsi="Calibri" w:cs="Calibri"/>
          <w:sz w:val="22"/>
          <w:szCs w:val="22"/>
          <w:u w:val="single"/>
        </w:rPr>
        <w:br w:type="page"/>
      </w:r>
    </w:p>
    <w:sectPr w:rsidR="00221DDB" w:rsidSect="00DB5D6F">
      <w:headerReference w:type="default" r:id="rId9"/>
      <w:footerReference w:type="default" r:id="rId10"/>
      <w:footerReference w:type="first" r:id="rId11"/>
      <w:pgSz w:w="15840" w:h="12240" w:orient="landscape" w:code="1"/>
      <w:pgMar w:top="540" w:right="720" w:bottom="720" w:left="720" w:header="720" w:footer="237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94D74" w:rsidRDefault="00A94D74" w:rsidP="00904A3F">
      <w:r>
        <w:separator/>
      </w:r>
    </w:p>
  </w:endnote>
  <w:endnote w:type="continuationSeparator" w:id="0">
    <w:p w:rsidR="00A94D74" w:rsidRDefault="00A94D74" w:rsidP="00904A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0820" w:rsidRPr="00EF0820" w:rsidRDefault="00EF0820">
    <w:pPr>
      <w:pStyle w:val="Footer"/>
      <w:rPr>
        <w:rFonts w:asciiTheme="minorHAnsi" w:hAnsiTheme="minorHAnsi"/>
        <w:color w:val="808080" w:themeColor="background1" w:themeShade="80"/>
        <w:sz w:val="18"/>
        <w:szCs w:val="18"/>
        <w:lang w:val="en-US"/>
      </w:rPr>
    </w:pPr>
    <w:r w:rsidRPr="00EF0820">
      <w:rPr>
        <w:rFonts w:asciiTheme="minorHAnsi" w:hAnsiTheme="minorHAnsi"/>
        <w:color w:val="808080" w:themeColor="background1" w:themeShade="80"/>
        <w:sz w:val="18"/>
        <w:szCs w:val="18"/>
        <w:lang w:val="en-US"/>
      </w:rPr>
      <w:t>2019.0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A5254" w:rsidRPr="00C100DF" w:rsidRDefault="003A5959">
    <w:pPr>
      <w:pStyle w:val="Footer"/>
      <w:rPr>
        <w:rFonts w:asciiTheme="minorHAnsi" w:hAnsiTheme="minorHAnsi"/>
        <w:color w:val="808080" w:themeColor="background1" w:themeShade="80"/>
        <w:sz w:val="16"/>
        <w:szCs w:val="16"/>
        <w:lang w:val="en-US"/>
      </w:rPr>
    </w:pPr>
    <w:r>
      <w:rPr>
        <w:rFonts w:asciiTheme="minorHAnsi" w:hAnsiTheme="minorHAnsi"/>
        <w:color w:val="808080" w:themeColor="background1" w:themeShade="80"/>
        <w:sz w:val="16"/>
        <w:szCs w:val="16"/>
        <w:lang w:val="en-US"/>
      </w:rPr>
      <w:t>2019.0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94D74" w:rsidRDefault="00A94D74" w:rsidP="00904A3F">
      <w:r>
        <w:separator/>
      </w:r>
    </w:p>
  </w:footnote>
  <w:footnote w:type="continuationSeparator" w:id="0">
    <w:p w:rsidR="00A94D74" w:rsidRDefault="00A94D74" w:rsidP="00904A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A5254" w:rsidRPr="00C100DF" w:rsidRDefault="00DB5D6F" w:rsidP="00B172C8">
    <w:pPr>
      <w:pStyle w:val="Header"/>
      <w:tabs>
        <w:tab w:val="clear" w:pos="9360"/>
        <w:tab w:val="right" w:pos="14400"/>
      </w:tabs>
      <w:rPr>
        <w:rFonts w:ascii="Calibri" w:eastAsia="Arial Unicode MS" w:hAnsi="Calibri" w:cs="Arial Unicode MS"/>
        <w:b/>
        <w:noProof/>
        <w:sz w:val="20"/>
        <w:szCs w:val="20"/>
      </w:rPr>
    </w:pPr>
    <w:r>
      <w:rPr>
        <w:rFonts w:ascii="Calibri" w:eastAsia="Arial Unicode MS" w:hAnsi="Calibri" w:cs="Arial Unicode MS"/>
        <w:color w:val="808080"/>
        <w:spacing w:val="60"/>
        <w:sz w:val="20"/>
        <w:szCs w:val="20"/>
        <w:lang w:val="en-US"/>
      </w:rPr>
      <w:t>Staff</w:t>
    </w:r>
    <w:r w:rsidR="00AA5254" w:rsidRPr="00C100DF">
      <w:rPr>
        <w:rFonts w:ascii="Calibri" w:eastAsia="Arial Unicode MS" w:hAnsi="Calibri" w:cs="Arial Unicode MS"/>
        <w:color w:val="808080"/>
        <w:spacing w:val="60"/>
        <w:sz w:val="20"/>
        <w:szCs w:val="20"/>
      </w:rPr>
      <w:t xml:space="preserve"> </w:t>
    </w:r>
    <w:r w:rsidR="00AA5254" w:rsidRPr="00C100DF">
      <w:rPr>
        <w:rFonts w:ascii="Calibri" w:eastAsia="Arial Unicode MS" w:hAnsi="Calibri" w:cs="Arial Unicode MS"/>
        <w:color w:val="808080"/>
        <w:spacing w:val="60"/>
        <w:sz w:val="20"/>
        <w:szCs w:val="20"/>
        <w:lang w:val="en-US"/>
      </w:rPr>
      <w:t>Meeting Minutes</w:t>
    </w:r>
    <w:r w:rsidR="00AA5254" w:rsidRPr="00C100DF">
      <w:rPr>
        <w:rFonts w:ascii="Calibri" w:eastAsia="Arial Unicode MS" w:hAnsi="Calibri" w:cs="Arial Unicode MS"/>
        <w:color w:val="808080"/>
        <w:spacing w:val="60"/>
        <w:sz w:val="20"/>
        <w:szCs w:val="20"/>
      </w:rPr>
      <w:tab/>
      <w:t>Page</w:t>
    </w:r>
    <w:r w:rsidR="00AA5254" w:rsidRPr="00C100DF">
      <w:rPr>
        <w:rFonts w:ascii="Calibri" w:eastAsia="Arial Unicode MS" w:hAnsi="Calibri" w:cs="Arial Unicode MS"/>
        <w:sz w:val="20"/>
        <w:szCs w:val="20"/>
      </w:rPr>
      <w:t xml:space="preserve"> | </w:t>
    </w:r>
    <w:r w:rsidR="00AA5254" w:rsidRPr="00C100DF">
      <w:rPr>
        <w:rFonts w:ascii="Calibri" w:hAnsi="Calibri"/>
        <w:sz w:val="20"/>
        <w:szCs w:val="20"/>
      </w:rPr>
      <w:fldChar w:fldCharType="begin"/>
    </w:r>
    <w:r w:rsidR="00AA5254" w:rsidRPr="00C100DF">
      <w:rPr>
        <w:rFonts w:ascii="Calibri" w:hAnsi="Calibri"/>
        <w:sz w:val="20"/>
        <w:szCs w:val="20"/>
      </w:rPr>
      <w:instrText xml:space="preserve"> PAGE   \* MERGEFORMAT </w:instrText>
    </w:r>
    <w:r w:rsidR="00AA5254" w:rsidRPr="00C100DF">
      <w:rPr>
        <w:rFonts w:ascii="Calibri" w:hAnsi="Calibri"/>
        <w:sz w:val="20"/>
        <w:szCs w:val="20"/>
      </w:rPr>
      <w:fldChar w:fldCharType="separate"/>
    </w:r>
    <w:r w:rsidR="00AD3C3D" w:rsidRPr="00AD3C3D">
      <w:rPr>
        <w:rFonts w:ascii="Calibri" w:eastAsia="Arial Unicode MS" w:hAnsi="Calibri" w:cs="Arial Unicode MS"/>
        <w:b/>
        <w:noProof/>
        <w:sz w:val="20"/>
        <w:szCs w:val="20"/>
      </w:rPr>
      <w:t>3</w:t>
    </w:r>
    <w:r w:rsidR="00AA5254" w:rsidRPr="00C100DF">
      <w:rPr>
        <w:rFonts w:ascii="Calibri" w:eastAsia="Arial Unicode MS" w:hAnsi="Calibri" w:cs="Arial Unicode MS"/>
        <w:b/>
        <w:noProof/>
        <w:sz w:val="20"/>
        <w:szCs w:val="20"/>
      </w:rPr>
      <w:fldChar w:fldCharType="end"/>
    </w:r>
  </w:p>
  <w:p w:rsidR="00AA5254" w:rsidRPr="00C100DF" w:rsidRDefault="00AA5254" w:rsidP="00B172C8">
    <w:pPr>
      <w:pStyle w:val="Header"/>
      <w:tabs>
        <w:tab w:val="clear" w:pos="9360"/>
        <w:tab w:val="right" w:pos="14400"/>
      </w:tabs>
      <w:rPr>
        <w:rFonts w:ascii="Calibri" w:eastAsia="Arial Unicode MS" w:hAnsi="Calibri" w:cs="Arial Unicode MS"/>
        <w:b/>
        <w:noProof/>
        <w:sz w:val="20"/>
        <w:szCs w:val="20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FAA6358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896C45"/>
    <w:multiLevelType w:val="hybridMultilevel"/>
    <w:tmpl w:val="5C6C021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" w15:restartNumberingAfterBreak="0">
    <w:nsid w:val="0F4D3E04"/>
    <w:multiLevelType w:val="hybridMultilevel"/>
    <w:tmpl w:val="0FCC78C4"/>
    <w:lvl w:ilvl="0" w:tplc="8BD86A14">
      <w:start w:val="2019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  <w:sz w:val="20"/>
        <w:u w:val="singl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E9027B"/>
    <w:multiLevelType w:val="hybridMultilevel"/>
    <w:tmpl w:val="078E21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702D2A"/>
    <w:multiLevelType w:val="hybridMultilevel"/>
    <w:tmpl w:val="42E82F3A"/>
    <w:lvl w:ilvl="0" w:tplc="04090001">
      <w:start w:val="2017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6D0ABF"/>
    <w:multiLevelType w:val="hybridMultilevel"/>
    <w:tmpl w:val="0512DAC4"/>
    <w:lvl w:ilvl="0" w:tplc="CBAAB27C">
      <w:start w:val="1"/>
      <w:numFmt w:val="bullet"/>
      <w:lvlText w:val=""/>
      <w:lvlJc w:val="left"/>
      <w:pPr>
        <w:ind w:left="84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6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9" w:hanging="360"/>
      </w:pPr>
      <w:rPr>
        <w:rFonts w:ascii="Wingdings" w:hAnsi="Wingdings" w:hint="default"/>
      </w:rPr>
    </w:lvl>
  </w:abstractNum>
  <w:abstractNum w:abstractNumId="6" w15:restartNumberingAfterBreak="0">
    <w:nsid w:val="1FF77655"/>
    <w:multiLevelType w:val="hybridMultilevel"/>
    <w:tmpl w:val="BB206CE0"/>
    <w:lvl w:ilvl="0" w:tplc="EC762008">
      <w:start w:val="1"/>
      <w:numFmt w:val="bullet"/>
      <w:lvlText w:val="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C35483"/>
    <w:multiLevelType w:val="hybridMultilevel"/>
    <w:tmpl w:val="E8E4F4FA"/>
    <w:lvl w:ilvl="0" w:tplc="04090001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787836"/>
    <w:multiLevelType w:val="multilevel"/>
    <w:tmpl w:val="E8E4F4FA"/>
    <w:lvl w:ilvl="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557723"/>
    <w:multiLevelType w:val="multilevel"/>
    <w:tmpl w:val="E8E4F4FA"/>
    <w:lvl w:ilvl="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0E473E"/>
    <w:multiLevelType w:val="hybridMultilevel"/>
    <w:tmpl w:val="67D857C0"/>
    <w:lvl w:ilvl="0" w:tplc="04090001">
      <w:start w:val="2019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1D41FE"/>
    <w:multiLevelType w:val="hybridMultilevel"/>
    <w:tmpl w:val="B964CB5A"/>
    <w:lvl w:ilvl="0" w:tplc="EC762008">
      <w:start w:val="1"/>
      <w:numFmt w:val="bullet"/>
      <w:lvlText w:val="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2022A31"/>
    <w:multiLevelType w:val="hybridMultilevel"/>
    <w:tmpl w:val="D7824C36"/>
    <w:lvl w:ilvl="0" w:tplc="04090001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713366"/>
    <w:multiLevelType w:val="hybridMultilevel"/>
    <w:tmpl w:val="3A9A94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C82209"/>
    <w:multiLevelType w:val="hybridMultilevel"/>
    <w:tmpl w:val="78BAD8AE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Franklin Gothic Book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Franklin Gothic Book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Franklin Gothic Book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2928A1"/>
    <w:multiLevelType w:val="hybridMultilevel"/>
    <w:tmpl w:val="DBACE010"/>
    <w:lvl w:ilvl="0" w:tplc="04090001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864529"/>
    <w:multiLevelType w:val="hybridMultilevel"/>
    <w:tmpl w:val="FC526096"/>
    <w:lvl w:ilvl="0" w:tplc="04090005">
      <w:start w:val="1"/>
      <w:numFmt w:val="bullet"/>
      <w:lvlText w:val=""/>
      <w:lvlJc w:val="left"/>
      <w:pPr>
        <w:ind w:left="84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6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9" w:hanging="360"/>
      </w:pPr>
      <w:rPr>
        <w:rFonts w:ascii="Wingdings" w:hAnsi="Wingdings" w:hint="default"/>
      </w:rPr>
    </w:lvl>
  </w:abstractNum>
  <w:abstractNum w:abstractNumId="17" w15:restartNumberingAfterBreak="0">
    <w:nsid w:val="402F0ACB"/>
    <w:multiLevelType w:val="hybridMultilevel"/>
    <w:tmpl w:val="9DDA523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E70E2A"/>
    <w:multiLevelType w:val="hybridMultilevel"/>
    <w:tmpl w:val="24D09B7C"/>
    <w:lvl w:ilvl="0" w:tplc="FFFFFFFF">
      <w:start w:val="1"/>
      <w:numFmt w:val="bullet"/>
      <w:lvlText w:val=""/>
      <w:lvlJc w:val="left"/>
      <w:pPr>
        <w:tabs>
          <w:tab w:val="num" w:pos="1620"/>
        </w:tabs>
        <w:ind w:left="16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2340"/>
        </w:tabs>
        <w:ind w:left="23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3060"/>
        </w:tabs>
        <w:ind w:left="30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780"/>
        </w:tabs>
        <w:ind w:left="37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500"/>
        </w:tabs>
        <w:ind w:left="45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220"/>
        </w:tabs>
        <w:ind w:left="52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940"/>
        </w:tabs>
        <w:ind w:left="59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660"/>
        </w:tabs>
        <w:ind w:left="66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380"/>
        </w:tabs>
        <w:ind w:left="7380" w:hanging="360"/>
      </w:pPr>
      <w:rPr>
        <w:rFonts w:ascii="Wingdings" w:hAnsi="Wingdings" w:hint="default"/>
      </w:rPr>
    </w:lvl>
  </w:abstractNum>
  <w:abstractNum w:abstractNumId="19" w15:restartNumberingAfterBreak="0">
    <w:nsid w:val="47780EAE"/>
    <w:multiLevelType w:val="hybridMultilevel"/>
    <w:tmpl w:val="4D9251B2"/>
    <w:lvl w:ilvl="0" w:tplc="04090001">
      <w:start w:val="1"/>
      <w:numFmt w:val="bullet"/>
      <w:lvlText w:val="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80C2ECE"/>
    <w:multiLevelType w:val="hybridMultilevel"/>
    <w:tmpl w:val="A316F47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Franklin Gothic Book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Franklin Gothic Book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Franklin Gothic Book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3EC4E7A"/>
    <w:multiLevelType w:val="hybridMultilevel"/>
    <w:tmpl w:val="A23ED5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197629"/>
    <w:multiLevelType w:val="hybridMultilevel"/>
    <w:tmpl w:val="86AA991E"/>
    <w:lvl w:ilvl="0" w:tplc="04090001">
      <w:start w:val="1"/>
      <w:numFmt w:val="bullet"/>
      <w:lvlText w:val=""/>
      <w:lvlJc w:val="left"/>
      <w:pPr>
        <w:ind w:left="7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3" w15:restartNumberingAfterBreak="0">
    <w:nsid w:val="623A203F"/>
    <w:multiLevelType w:val="hybridMultilevel"/>
    <w:tmpl w:val="96F6D53A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019040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01B0409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 w15:restartNumberingAfterBreak="0">
    <w:nsid w:val="6B347E99"/>
    <w:multiLevelType w:val="hybridMultilevel"/>
    <w:tmpl w:val="70B8E268"/>
    <w:lvl w:ilvl="0" w:tplc="000F0409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019040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01B0409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5" w15:restartNumberingAfterBreak="0">
    <w:nsid w:val="737A6AA2"/>
    <w:multiLevelType w:val="hybridMultilevel"/>
    <w:tmpl w:val="4A1A3D74"/>
    <w:lvl w:ilvl="0" w:tplc="04090001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AB3EAD"/>
    <w:multiLevelType w:val="hybridMultilevel"/>
    <w:tmpl w:val="79728356"/>
    <w:lvl w:ilvl="0" w:tplc="EB08431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521F04"/>
    <w:multiLevelType w:val="hybridMultilevel"/>
    <w:tmpl w:val="47001D24"/>
    <w:lvl w:ilvl="0" w:tplc="04090001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167F61"/>
    <w:multiLevelType w:val="hybridMultilevel"/>
    <w:tmpl w:val="238E6470"/>
    <w:lvl w:ilvl="0" w:tplc="EC762008">
      <w:start w:val="1"/>
      <w:numFmt w:val="bullet"/>
      <w:lvlText w:val="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A439E8"/>
    <w:multiLevelType w:val="hybridMultilevel"/>
    <w:tmpl w:val="4CFE31B6"/>
    <w:lvl w:ilvl="0" w:tplc="04090001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260C0F"/>
    <w:multiLevelType w:val="hybridMultilevel"/>
    <w:tmpl w:val="8C68D5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23"/>
  </w:num>
  <w:num w:numId="3">
    <w:abstractNumId w:val="26"/>
  </w:num>
  <w:num w:numId="4">
    <w:abstractNumId w:val="20"/>
  </w:num>
  <w:num w:numId="5">
    <w:abstractNumId w:val="14"/>
  </w:num>
  <w:num w:numId="6">
    <w:abstractNumId w:val="19"/>
  </w:num>
  <w:num w:numId="7">
    <w:abstractNumId w:val="22"/>
  </w:num>
  <w:num w:numId="8">
    <w:abstractNumId w:val="12"/>
  </w:num>
  <w:num w:numId="9">
    <w:abstractNumId w:val="7"/>
  </w:num>
  <w:num w:numId="10">
    <w:abstractNumId w:val="29"/>
  </w:num>
  <w:num w:numId="11">
    <w:abstractNumId w:val="25"/>
  </w:num>
  <w:num w:numId="12">
    <w:abstractNumId w:val="9"/>
  </w:num>
  <w:num w:numId="13">
    <w:abstractNumId w:val="8"/>
  </w:num>
  <w:num w:numId="14">
    <w:abstractNumId w:val="27"/>
  </w:num>
  <w:num w:numId="15">
    <w:abstractNumId w:val="15"/>
  </w:num>
  <w:num w:numId="16">
    <w:abstractNumId w:val="3"/>
  </w:num>
  <w:num w:numId="17">
    <w:abstractNumId w:val="0"/>
  </w:num>
  <w:num w:numId="18">
    <w:abstractNumId w:val="28"/>
  </w:num>
  <w:num w:numId="19">
    <w:abstractNumId w:val="6"/>
  </w:num>
  <w:num w:numId="20">
    <w:abstractNumId w:val="11"/>
  </w:num>
  <w:num w:numId="21">
    <w:abstractNumId w:val="18"/>
  </w:num>
  <w:num w:numId="22">
    <w:abstractNumId w:val="4"/>
  </w:num>
  <w:num w:numId="23">
    <w:abstractNumId w:val="16"/>
  </w:num>
  <w:num w:numId="24">
    <w:abstractNumId w:val="5"/>
  </w:num>
  <w:num w:numId="25">
    <w:abstractNumId w:val="30"/>
  </w:num>
  <w:num w:numId="26">
    <w:abstractNumId w:val="2"/>
  </w:num>
  <w:num w:numId="27">
    <w:abstractNumId w:val="10"/>
  </w:num>
  <w:num w:numId="28">
    <w:abstractNumId w:val="13"/>
  </w:num>
  <w:num w:numId="29">
    <w:abstractNumId w:val="17"/>
  </w:num>
  <w:num w:numId="30">
    <w:abstractNumId w:val="21"/>
  </w:num>
  <w:num w:numId="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CxMDQwNrMwtzA2NzBV0lEKTi0uzszPAykwrAUAGQwDEywAAAA="/>
    <w:docVar w:name="BillingContact" w:val="Kenneth G. Eitenmiller"/>
    <w:docVar w:name="BillingContact_C" w:val="BS, EMTP"/>
    <w:docVar w:name="BillingContact_S" w:val="Mr. Eitenmiller"/>
    <w:docVar w:name="ClinicalCoordinator" w:val="Mark A. Loewecke"/>
    <w:docVar w:name="ClinicalCoordinator_C" w:val="EMTP"/>
    <w:docVar w:name="ClinicalCoordinator_S" w:val="Mr. Loewecke"/>
    <w:docVar w:name="Dean" w:val="Edward J Dilonardo"/>
    <w:docVar w:name="Dean_C" w:val="EMTP"/>
    <w:docVar w:name="Dean_S" w:val="Mr. Dilonardo"/>
    <w:docVar w:name="MedicalDirector" w:val="Jane Pearson"/>
    <w:docVar w:name="MedicalDirector_C" w:val="MD, FACEP"/>
    <w:docVar w:name="MedicalDirector_S" w:val="Dr. Pearson"/>
    <w:docVar w:name="President" w:val="David Schertz"/>
    <w:docVar w:name="President_C" w:val="FACHE"/>
    <w:docVar w:name="President_S" w:val="President Schertz"/>
    <w:docVar w:name="ProgramDirector" w:val="Kenneth G. Eitenmiller"/>
    <w:docVar w:name="ProgramDirector_C" w:val="BS, EMTP"/>
    <w:docVar w:name="ProgramDirector_S" w:val="Mr. Eitenmiller"/>
    <w:docVar w:name="VicePresident" w:val=" "/>
    <w:docVar w:name="VicePresident_C" w:val=" "/>
    <w:docVar w:name="VicePresident_S" w:val=" "/>
  </w:docVars>
  <w:rsids>
    <w:rsidRoot w:val="00122EBE"/>
    <w:rsid w:val="000076A0"/>
    <w:rsid w:val="000137F9"/>
    <w:rsid w:val="000262BA"/>
    <w:rsid w:val="00033BCC"/>
    <w:rsid w:val="00043615"/>
    <w:rsid w:val="00045CC4"/>
    <w:rsid w:val="000550DE"/>
    <w:rsid w:val="00057DFD"/>
    <w:rsid w:val="00061F0A"/>
    <w:rsid w:val="00076EC6"/>
    <w:rsid w:val="00077386"/>
    <w:rsid w:val="00086BA9"/>
    <w:rsid w:val="00094D41"/>
    <w:rsid w:val="000B2DE3"/>
    <w:rsid w:val="000B6B3E"/>
    <w:rsid w:val="000C3240"/>
    <w:rsid w:val="000C38F3"/>
    <w:rsid w:val="000C5EF1"/>
    <w:rsid w:val="000D2866"/>
    <w:rsid w:val="000D3EC8"/>
    <w:rsid w:val="000E5A2E"/>
    <w:rsid w:val="000F6BF3"/>
    <w:rsid w:val="0010265C"/>
    <w:rsid w:val="001034D9"/>
    <w:rsid w:val="001076A2"/>
    <w:rsid w:val="001141FE"/>
    <w:rsid w:val="00122770"/>
    <w:rsid w:val="00122EBE"/>
    <w:rsid w:val="00135963"/>
    <w:rsid w:val="00135B21"/>
    <w:rsid w:val="0014585B"/>
    <w:rsid w:val="001568F0"/>
    <w:rsid w:val="00162C97"/>
    <w:rsid w:val="00167F18"/>
    <w:rsid w:val="00174F8C"/>
    <w:rsid w:val="00184E3A"/>
    <w:rsid w:val="00186AE2"/>
    <w:rsid w:val="00191F53"/>
    <w:rsid w:val="001A07C2"/>
    <w:rsid w:val="001B1BD4"/>
    <w:rsid w:val="001B3812"/>
    <w:rsid w:val="001B60F5"/>
    <w:rsid w:val="001C08DC"/>
    <w:rsid w:val="001D6000"/>
    <w:rsid w:val="001E075E"/>
    <w:rsid w:val="001F1382"/>
    <w:rsid w:val="001F1A42"/>
    <w:rsid w:val="001F5F59"/>
    <w:rsid w:val="00217466"/>
    <w:rsid w:val="00221DDB"/>
    <w:rsid w:val="002559C1"/>
    <w:rsid w:val="00283DB5"/>
    <w:rsid w:val="00293249"/>
    <w:rsid w:val="002953B0"/>
    <w:rsid w:val="002B59B9"/>
    <w:rsid w:val="002D0AF9"/>
    <w:rsid w:val="002D2052"/>
    <w:rsid w:val="002E19AF"/>
    <w:rsid w:val="002E56A7"/>
    <w:rsid w:val="002F0DB4"/>
    <w:rsid w:val="0030530C"/>
    <w:rsid w:val="00322A72"/>
    <w:rsid w:val="0033065A"/>
    <w:rsid w:val="003358B9"/>
    <w:rsid w:val="00366CDE"/>
    <w:rsid w:val="00371741"/>
    <w:rsid w:val="00375857"/>
    <w:rsid w:val="003906E0"/>
    <w:rsid w:val="003A5959"/>
    <w:rsid w:val="003A5982"/>
    <w:rsid w:val="003A5F8A"/>
    <w:rsid w:val="003D76FA"/>
    <w:rsid w:val="003F09A6"/>
    <w:rsid w:val="003F2603"/>
    <w:rsid w:val="003F2696"/>
    <w:rsid w:val="003F3E92"/>
    <w:rsid w:val="00405F3D"/>
    <w:rsid w:val="004354BA"/>
    <w:rsid w:val="0045524D"/>
    <w:rsid w:val="004664E0"/>
    <w:rsid w:val="00474531"/>
    <w:rsid w:val="00484285"/>
    <w:rsid w:val="00496074"/>
    <w:rsid w:val="004A2B7F"/>
    <w:rsid w:val="004D000E"/>
    <w:rsid w:val="004E103E"/>
    <w:rsid w:val="004E2B37"/>
    <w:rsid w:val="004F0F37"/>
    <w:rsid w:val="0051413D"/>
    <w:rsid w:val="00533FAA"/>
    <w:rsid w:val="0054414B"/>
    <w:rsid w:val="00580742"/>
    <w:rsid w:val="005838B9"/>
    <w:rsid w:val="00590614"/>
    <w:rsid w:val="00594FEE"/>
    <w:rsid w:val="005968F2"/>
    <w:rsid w:val="005A185B"/>
    <w:rsid w:val="005A4638"/>
    <w:rsid w:val="005F17A8"/>
    <w:rsid w:val="006018D6"/>
    <w:rsid w:val="0060573F"/>
    <w:rsid w:val="00615D98"/>
    <w:rsid w:val="00630E55"/>
    <w:rsid w:val="006416D7"/>
    <w:rsid w:val="006454E7"/>
    <w:rsid w:val="0065142C"/>
    <w:rsid w:val="00673B5E"/>
    <w:rsid w:val="00681ED8"/>
    <w:rsid w:val="00694ACF"/>
    <w:rsid w:val="006A3935"/>
    <w:rsid w:val="006B2408"/>
    <w:rsid w:val="006B6316"/>
    <w:rsid w:val="006C1319"/>
    <w:rsid w:val="006C17BC"/>
    <w:rsid w:val="006D3978"/>
    <w:rsid w:val="006D48DE"/>
    <w:rsid w:val="006D4937"/>
    <w:rsid w:val="006E55C6"/>
    <w:rsid w:val="006E740A"/>
    <w:rsid w:val="006F03FC"/>
    <w:rsid w:val="006F4D3C"/>
    <w:rsid w:val="006F62B1"/>
    <w:rsid w:val="007061F3"/>
    <w:rsid w:val="00711C14"/>
    <w:rsid w:val="00715519"/>
    <w:rsid w:val="00715E2C"/>
    <w:rsid w:val="00723339"/>
    <w:rsid w:val="00733A00"/>
    <w:rsid w:val="00733E1F"/>
    <w:rsid w:val="00745D00"/>
    <w:rsid w:val="00760D04"/>
    <w:rsid w:val="00762E13"/>
    <w:rsid w:val="00772B03"/>
    <w:rsid w:val="007B0462"/>
    <w:rsid w:val="007D21F7"/>
    <w:rsid w:val="007E046B"/>
    <w:rsid w:val="007E3434"/>
    <w:rsid w:val="007E7F92"/>
    <w:rsid w:val="00813314"/>
    <w:rsid w:val="00813B17"/>
    <w:rsid w:val="008252A6"/>
    <w:rsid w:val="0085657C"/>
    <w:rsid w:val="00865323"/>
    <w:rsid w:val="00881D06"/>
    <w:rsid w:val="008862F5"/>
    <w:rsid w:val="008A13AF"/>
    <w:rsid w:val="008B54BD"/>
    <w:rsid w:val="008B6221"/>
    <w:rsid w:val="008B6638"/>
    <w:rsid w:val="008B6CC6"/>
    <w:rsid w:val="008C28C0"/>
    <w:rsid w:val="008C68F8"/>
    <w:rsid w:val="008D1E6F"/>
    <w:rsid w:val="008D1FE7"/>
    <w:rsid w:val="008D4BB2"/>
    <w:rsid w:val="008F2A7C"/>
    <w:rsid w:val="008F3BB7"/>
    <w:rsid w:val="00904A3F"/>
    <w:rsid w:val="009066FA"/>
    <w:rsid w:val="0095096A"/>
    <w:rsid w:val="00951899"/>
    <w:rsid w:val="0095200E"/>
    <w:rsid w:val="00960EC2"/>
    <w:rsid w:val="00962F5B"/>
    <w:rsid w:val="00984424"/>
    <w:rsid w:val="00984E8A"/>
    <w:rsid w:val="009875BD"/>
    <w:rsid w:val="009A7004"/>
    <w:rsid w:val="009B64CB"/>
    <w:rsid w:val="009B7A0B"/>
    <w:rsid w:val="009C13DA"/>
    <w:rsid w:val="009C288E"/>
    <w:rsid w:val="009C29C3"/>
    <w:rsid w:val="009C3832"/>
    <w:rsid w:val="009D4E14"/>
    <w:rsid w:val="009E1629"/>
    <w:rsid w:val="00A00AED"/>
    <w:rsid w:val="00A0692F"/>
    <w:rsid w:val="00A172B0"/>
    <w:rsid w:val="00A42C97"/>
    <w:rsid w:val="00A501C7"/>
    <w:rsid w:val="00A51AE8"/>
    <w:rsid w:val="00A71A81"/>
    <w:rsid w:val="00A7285A"/>
    <w:rsid w:val="00A7536B"/>
    <w:rsid w:val="00A85C9A"/>
    <w:rsid w:val="00A94D74"/>
    <w:rsid w:val="00A95F06"/>
    <w:rsid w:val="00A9627C"/>
    <w:rsid w:val="00AA5254"/>
    <w:rsid w:val="00AB0D01"/>
    <w:rsid w:val="00AB4454"/>
    <w:rsid w:val="00AB4D98"/>
    <w:rsid w:val="00AC49A0"/>
    <w:rsid w:val="00AD3C3D"/>
    <w:rsid w:val="00AD4AEC"/>
    <w:rsid w:val="00AE598E"/>
    <w:rsid w:val="00AF19DB"/>
    <w:rsid w:val="00B172C8"/>
    <w:rsid w:val="00B21786"/>
    <w:rsid w:val="00B31949"/>
    <w:rsid w:val="00B32CB8"/>
    <w:rsid w:val="00B46F34"/>
    <w:rsid w:val="00B60B3D"/>
    <w:rsid w:val="00B633D2"/>
    <w:rsid w:val="00B868EF"/>
    <w:rsid w:val="00B9770A"/>
    <w:rsid w:val="00BA4F4B"/>
    <w:rsid w:val="00BB7547"/>
    <w:rsid w:val="00BB7DA7"/>
    <w:rsid w:val="00BC2E1E"/>
    <w:rsid w:val="00BC65D4"/>
    <w:rsid w:val="00BC7738"/>
    <w:rsid w:val="00BC7E94"/>
    <w:rsid w:val="00BF6251"/>
    <w:rsid w:val="00C02003"/>
    <w:rsid w:val="00C028A2"/>
    <w:rsid w:val="00C100DF"/>
    <w:rsid w:val="00C14206"/>
    <w:rsid w:val="00C20F7F"/>
    <w:rsid w:val="00C212AF"/>
    <w:rsid w:val="00C23DBB"/>
    <w:rsid w:val="00C321B6"/>
    <w:rsid w:val="00C33B19"/>
    <w:rsid w:val="00C47145"/>
    <w:rsid w:val="00C52189"/>
    <w:rsid w:val="00C75003"/>
    <w:rsid w:val="00C76F8A"/>
    <w:rsid w:val="00C80A22"/>
    <w:rsid w:val="00C8190B"/>
    <w:rsid w:val="00C827A3"/>
    <w:rsid w:val="00C8437F"/>
    <w:rsid w:val="00CA27C6"/>
    <w:rsid w:val="00CB337A"/>
    <w:rsid w:val="00CB7DB4"/>
    <w:rsid w:val="00CC1564"/>
    <w:rsid w:val="00CC53B1"/>
    <w:rsid w:val="00CD02FF"/>
    <w:rsid w:val="00CD27E1"/>
    <w:rsid w:val="00CD2839"/>
    <w:rsid w:val="00CE1DDF"/>
    <w:rsid w:val="00CE7496"/>
    <w:rsid w:val="00D22E7B"/>
    <w:rsid w:val="00D2518E"/>
    <w:rsid w:val="00D30117"/>
    <w:rsid w:val="00D31BF2"/>
    <w:rsid w:val="00D33952"/>
    <w:rsid w:val="00D35EFF"/>
    <w:rsid w:val="00D4120A"/>
    <w:rsid w:val="00D442E4"/>
    <w:rsid w:val="00D55E67"/>
    <w:rsid w:val="00D56433"/>
    <w:rsid w:val="00D64BE9"/>
    <w:rsid w:val="00D66156"/>
    <w:rsid w:val="00D668B4"/>
    <w:rsid w:val="00D811D5"/>
    <w:rsid w:val="00D91953"/>
    <w:rsid w:val="00D937B6"/>
    <w:rsid w:val="00D95015"/>
    <w:rsid w:val="00DA73A6"/>
    <w:rsid w:val="00DB001D"/>
    <w:rsid w:val="00DB5D6F"/>
    <w:rsid w:val="00DC3A81"/>
    <w:rsid w:val="00DF371F"/>
    <w:rsid w:val="00E014C5"/>
    <w:rsid w:val="00E02741"/>
    <w:rsid w:val="00E2629E"/>
    <w:rsid w:val="00E33A9E"/>
    <w:rsid w:val="00E352AC"/>
    <w:rsid w:val="00E44411"/>
    <w:rsid w:val="00E5059F"/>
    <w:rsid w:val="00E5548B"/>
    <w:rsid w:val="00E623AF"/>
    <w:rsid w:val="00E64516"/>
    <w:rsid w:val="00E71407"/>
    <w:rsid w:val="00E81B36"/>
    <w:rsid w:val="00E82FA4"/>
    <w:rsid w:val="00E84385"/>
    <w:rsid w:val="00E91A27"/>
    <w:rsid w:val="00E91A45"/>
    <w:rsid w:val="00E947BE"/>
    <w:rsid w:val="00EA0783"/>
    <w:rsid w:val="00EA08B0"/>
    <w:rsid w:val="00EA1A78"/>
    <w:rsid w:val="00EA36E3"/>
    <w:rsid w:val="00EA429A"/>
    <w:rsid w:val="00EB0D3D"/>
    <w:rsid w:val="00EB357F"/>
    <w:rsid w:val="00EC00C2"/>
    <w:rsid w:val="00EC6BF0"/>
    <w:rsid w:val="00ED4C7C"/>
    <w:rsid w:val="00ED6DE7"/>
    <w:rsid w:val="00ED7482"/>
    <w:rsid w:val="00EE14E1"/>
    <w:rsid w:val="00EE2930"/>
    <w:rsid w:val="00EF0820"/>
    <w:rsid w:val="00EF5521"/>
    <w:rsid w:val="00F13BE5"/>
    <w:rsid w:val="00F13C40"/>
    <w:rsid w:val="00FA535C"/>
    <w:rsid w:val="00FB566B"/>
    <w:rsid w:val="00FD33D4"/>
    <w:rsid w:val="00FE3FF5"/>
    <w:rsid w:val="00FF3008"/>
    <w:rsid w:val="00FF58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oNotEmbedSmartTags/>
  <w:decimalSymbol w:val="."/>
  <w:listSeparator w:val=","/>
  <w14:docId w14:val="0F110A88"/>
  <w15:chartTrackingRefBased/>
  <w15:docId w15:val="{10DC9F91-A250-4E8B-BB5B-F299C3B6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BC65D4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424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F0369C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F0369C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7908CC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7908CC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908CC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908CC"/>
    <w:rPr>
      <w:sz w:val="24"/>
      <w:szCs w:val="24"/>
    </w:rPr>
  </w:style>
  <w:style w:type="paragraph" w:styleId="DocumentMap">
    <w:name w:val="Document Map"/>
    <w:basedOn w:val="Normal"/>
    <w:link w:val="DocumentMapChar"/>
    <w:rsid w:val="00962F5B"/>
    <w:rPr>
      <w:rFonts w:ascii="Lucida Grande" w:hAnsi="Lucida Grande"/>
      <w:lang w:val="x-none" w:eastAsia="x-none"/>
    </w:rPr>
  </w:style>
  <w:style w:type="character" w:customStyle="1" w:styleId="DocumentMapChar">
    <w:name w:val="Document Map Char"/>
    <w:link w:val="DocumentMap"/>
    <w:rsid w:val="00962F5B"/>
    <w:rPr>
      <w:rFonts w:ascii="Lucida Grande" w:hAnsi="Lucida Grande"/>
      <w:sz w:val="24"/>
      <w:szCs w:val="24"/>
    </w:rPr>
  </w:style>
  <w:style w:type="character" w:styleId="CommentReference">
    <w:name w:val="annotation reference"/>
    <w:rsid w:val="006C1319"/>
    <w:rPr>
      <w:sz w:val="16"/>
      <w:szCs w:val="16"/>
    </w:rPr>
  </w:style>
  <w:style w:type="paragraph" w:styleId="CommentText">
    <w:name w:val="annotation text"/>
    <w:basedOn w:val="Normal"/>
    <w:link w:val="CommentTextChar"/>
    <w:rsid w:val="006C131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6C1319"/>
  </w:style>
  <w:style w:type="paragraph" w:styleId="CommentSubject">
    <w:name w:val="annotation subject"/>
    <w:basedOn w:val="CommentText"/>
    <w:next w:val="CommentText"/>
    <w:link w:val="CommentSubjectChar"/>
    <w:rsid w:val="006C1319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rsid w:val="006C1319"/>
    <w:rPr>
      <w:b/>
      <w:bCs/>
    </w:rPr>
  </w:style>
  <w:style w:type="paragraph" w:styleId="BalloonText">
    <w:name w:val="Balloon Text"/>
    <w:basedOn w:val="Normal"/>
    <w:link w:val="BalloonTextChar"/>
    <w:rsid w:val="006C1319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C1319"/>
    <w:rPr>
      <w:rFonts w:ascii="Tahoma" w:hAnsi="Tahoma" w:cs="Tahoma"/>
      <w:sz w:val="16"/>
      <w:szCs w:val="16"/>
    </w:rPr>
  </w:style>
  <w:style w:type="paragraph" w:customStyle="1" w:styleId="DarkList-Accent31">
    <w:name w:val="Dark List - Accent 31"/>
    <w:hidden/>
    <w:rsid w:val="00FA535C"/>
    <w:rPr>
      <w:sz w:val="24"/>
      <w:szCs w:val="24"/>
    </w:rPr>
  </w:style>
  <w:style w:type="paragraph" w:styleId="FootnoteText">
    <w:name w:val="footnote text"/>
    <w:basedOn w:val="Normal"/>
    <w:link w:val="FootnoteTextChar"/>
    <w:rsid w:val="0095096A"/>
  </w:style>
  <w:style w:type="character" w:customStyle="1" w:styleId="FootnoteTextChar">
    <w:name w:val="Footnote Text Char"/>
    <w:link w:val="FootnoteText"/>
    <w:rsid w:val="0095096A"/>
    <w:rPr>
      <w:sz w:val="24"/>
      <w:szCs w:val="24"/>
    </w:rPr>
  </w:style>
  <w:style w:type="character" w:styleId="FootnoteReference">
    <w:name w:val="footnote reference"/>
    <w:rsid w:val="0095096A"/>
    <w:rPr>
      <w:vertAlign w:val="superscript"/>
    </w:rPr>
  </w:style>
  <w:style w:type="paragraph" w:styleId="PlainText">
    <w:name w:val="Plain Text"/>
    <w:basedOn w:val="Normal"/>
    <w:link w:val="PlainTextChar"/>
    <w:rsid w:val="00715E2C"/>
    <w:rPr>
      <w:rFonts w:ascii="Courier New" w:hAnsi="Courier New"/>
      <w:sz w:val="20"/>
      <w:szCs w:val="20"/>
    </w:rPr>
  </w:style>
  <w:style w:type="character" w:customStyle="1" w:styleId="PlainTextChar">
    <w:name w:val="Plain Text Char"/>
    <w:link w:val="PlainText"/>
    <w:rsid w:val="00715E2C"/>
    <w:rPr>
      <w:rFonts w:ascii="Courier New" w:hAnsi="Courier New"/>
    </w:rPr>
  </w:style>
  <w:style w:type="paragraph" w:customStyle="1" w:styleId="Default">
    <w:name w:val="Default"/>
    <w:rsid w:val="009B64CB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71"/>
    <w:rsid w:val="00E64516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8C68F8"/>
    <w:pPr>
      <w:ind w:left="720"/>
      <w:contextualSpacing/>
    </w:pPr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91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833622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58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0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9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5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64191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075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39B442B-E743-4006-BBC3-0D7D76E0E5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790</Words>
  <Characters>450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visory Committee Agenda &amp; Checklist</vt:lpstr>
    </vt:vector>
  </TitlesOfParts>
  <Company>coaemsp</Company>
  <LinksUpToDate>false</LinksUpToDate>
  <CharactersWithSpaces>528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isory Committee Agenda &amp; Checklist</dc:title>
  <dc:subject/>
  <dc:creator>CoAEMSP</dc:creator>
  <cp:keywords/>
  <cp:lastModifiedBy>Tamara Mole</cp:lastModifiedBy>
  <cp:revision>2</cp:revision>
  <cp:lastPrinted>2012-08-23T22:22:00Z</cp:lastPrinted>
  <dcterms:created xsi:type="dcterms:W3CDTF">2020-08-27T19:15:00Z</dcterms:created>
  <dcterms:modified xsi:type="dcterms:W3CDTF">2020-08-27T19:15:00Z</dcterms:modified>
</cp:coreProperties>
</file>